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D12583" w14:textId="77777777" w:rsidR="00371D9E" w:rsidRDefault="00FD6DFC">
      <w:pPr>
        <w:pBdr>
          <w:top w:val="nil"/>
          <w:left w:val="nil"/>
          <w:bottom w:val="nil"/>
          <w:right w:val="nil"/>
          <w:between w:val="nil"/>
        </w:pBdr>
        <w:jc w:val="center"/>
      </w:pPr>
      <w:bookmarkStart w:id="0" w:name="_heading=h.gjdgxs" w:colFirst="0" w:colLast="0"/>
      <w:bookmarkEnd w:id="0"/>
      <w:r>
        <w:rPr>
          <w:b/>
        </w:rPr>
        <w:t xml:space="preserve">Date:  05/03/2022   Slot:  </w:t>
      </w:r>
      <w:proofErr w:type="gramStart"/>
      <w:r>
        <w:rPr>
          <w:b/>
        </w:rPr>
        <w:t xml:space="preserve">D(  </w:t>
      </w:r>
      <w:proofErr w:type="gramEnd"/>
      <w:r>
        <w:rPr>
          <w:b/>
        </w:rPr>
        <w:t xml:space="preserve">6:30-8:00PM)  </w:t>
      </w:r>
      <w:r>
        <w:rPr>
          <w:b/>
          <w:color w:val="FF0000"/>
        </w:rPr>
        <w:t>Total seat: 410</w:t>
      </w:r>
    </w:p>
    <w:p w14:paraId="5698E9BB" w14:textId="77777777" w:rsidR="00371D9E" w:rsidRDefault="00371D9E">
      <w:p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</w:p>
    <w:tbl>
      <w:tblPr>
        <w:tblStyle w:val="aff5"/>
        <w:bidiVisual/>
        <w:tblW w:w="1295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612"/>
        <w:gridCol w:w="1609"/>
        <w:gridCol w:w="1709"/>
        <w:gridCol w:w="1507"/>
        <w:gridCol w:w="1655"/>
        <w:gridCol w:w="1634"/>
        <w:gridCol w:w="1709"/>
        <w:gridCol w:w="1515"/>
      </w:tblGrid>
      <w:tr w:rsidR="00371D9E" w14:paraId="449E812D" w14:textId="77777777">
        <w:trPr>
          <w:trHeight w:val="160"/>
          <w:jc w:val="center"/>
        </w:trPr>
        <w:tc>
          <w:tcPr>
            <w:tcW w:w="12950" w:type="dxa"/>
            <w:gridSpan w:val="8"/>
            <w:shd w:val="clear" w:color="auto" w:fill="F2F2F2"/>
          </w:tcPr>
          <w:p w14:paraId="434B8E4A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OOM 701-AB4 (  )</w:t>
            </w:r>
          </w:p>
        </w:tc>
      </w:tr>
      <w:tr w:rsidR="00371D9E" w14:paraId="6DCE9148" w14:textId="77777777">
        <w:trPr>
          <w:trHeight w:val="160"/>
          <w:jc w:val="center"/>
        </w:trPr>
        <w:tc>
          <w:tcPr>
            <w:tcW w:w="1612" w:type="dxa"/>
            <w:shd w:val="clear" w:color="auto" w:fill="E6E6E6"/>
            <w:vAlign w:val="center"/>
          </w:tcPr>
          <w:p w14:paraId="0FCE8274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8</w:t>
            </w:r>
          </w:p>
        </w:tc>
        <w:tc>
          <w:tcPr>
            <w:tcW w:w="1609" w:type="dxa"/>
            <w:shd w:val="clear" w:color="auto" w:fill="E6E6E6"/>
            <w:vAlign w:val="center"/>
          </w:tcPr>
          <w:p w14:paraId="006F4D39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7</w:t>
            </w:r>
          </w:p>
        </w:tc>
        <w:tc>
          <w:tcPr>
            <w:tcW w:w="1709" w:type="dxa"/>
            <w:shd w:val="clear" w:color="auto" w:fill="E6E6E6"/>
            <w:vAlign w:val="center"/>
          </w:tcPr>
          <w:p w14:paraId="48F23635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6</w:t>
            </w:r>
          </w:p>
        </w:tc>
        <w:tc>
          <w:tcPr>
            <w:tcW w:w="1507" w:type="dxa"/>
            <w:shd w:val="clear" w:color="auto" w:fill="E6E6E6"/>
            <w:vAlign w:val="center"/>
          </w:tcPr>
          <w:p w14:paraId="0F16796F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655" w:type="dxa"/>
            <w:shd w:val="clear" w:color="auto" w:fill="E6E6E6"/>
            <w:vAlign w:val="center"/>
          </w:tcPr>
          <w:p w14:paraId="6C3D3EA9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634" w:type="dxa"/>
            <w:shd w:val="clear" w:color="auto" w:fill="E6E6E6"/>
            <w:vAlign w:val="center"/>
          </w:tcPr>
          <w:p w14:paraId="0499C119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709" w:type="dxa"/>
            <w:shd w:val="clear" w:color="auto" w:fill="E6E6E6"/>
            <w:vAlign w:val="center"/>
          </w:tcPr>
          <w:p w14:paraId="19919E8C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15" w:type="dxa"/>
            <w:shd w:val="clear" w:color="auto" w:fill="E6E6E6"/>
            <w:vAlign w:val="center"/>
          </w:tcPr>
          <w:p w14:paraId="027C18C3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371D9E" w14:paraId="3294E4E8" w14:textId="77777777">
        <w:trPr>
          <w:trHeight w:val="420"/>
          <w:jc w:val="center"/>
        </w:trPr>
        <w:tc>
          <w:tcPr>
            <w:tcW w:w="1612" w:type="dxa"/>
          </w:tcPr>
          <w:p w14:paraId="28A869F3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E414</w:t>
            </w:r>
          </w:p>
          <w:p w14:paraId="5FF56452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estressed Concrete</w:t>
            </w:r>
          </w:p>
          <w:p w14:paraId="64167DD8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H</w:t>
            </w:r>
          </w:p>
        </w:tc>
        <w:tc>
          <w:tcPr>
            <w:tcW w:w="1609" w:type="dxa"/>
          </w:tcPr>
          <w:p w14:paraId="4DE6C26D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23</w:t>
            </w:r>
          </w:p>
          <w:p w14:paraId="28BDAC36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gital Signal Processing</w:t>
            </w:r>
          </w:p>
          <w:p w14:paraId="0F845A94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A</w:t>
            </w:r>
          </w:p>
        </w:tc>
        <w:tc>
          <w:tcPr>
            <w:tcW w:w="1709" w:type="dxa"/>
          </w:tcPr>
          <w:p w14:paraId="639393C4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219</w:t>
            </w:r>
          </w:p>
          <w:p w14:paraId="2F98A24B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ntinuous Signals and Linear Systems</w:t>
            </w:r>
          </w:p>
          <w:p w14:paraId="0D96D3CB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A</w:t>
            </w:r>
          </w:p>
          <w:p w14:paraId="6E47BD3A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</w:p>
          <w:p w14:paraId="513359E6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E414</w:t>
            </w:r>
          </w:p>
          <w:p w14:paraId="3A0CA1E6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estressed Concrete</w:t>
            </w:r>
          </w:p>
          <w:p w14:paraId="11ABCA20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H</w:t>
            </w:r>
          </w:p>
        </w:tc>
        <w:tc>
          <w:tcPr>
            <w:tcW w:w="1507" w:type="dxa"/>
          </w:tcPr>
          <w:p w14:paraId="0675F1BD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EE337</w:t>
            </w:r>
          </w:p>
          <w:p w14:paraId="75C79767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asurement and Instrumentation</w:t>
            </w:r>
          </w:p>
          <w:p w14:paraId="05085005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A</w:t>
            </w:r>
          </w:p>
          <w:p w14:paraId="2AF27E33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</w:t>
            </w:r>
          </w:p>
          <w:p w14:paraId="33E02EB7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23</w:t>
            </w:r>
          </w:p>
          <w:p w14:paraId="3A6CE132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gital Signal Processing</w:t>
            </w:r>
          </w:p>
          <w:p w14:paraId="7E081646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A</w:t>
            </w:r>
          </w:p>
        </w:tc>
        <w:tc>
          <w:tcPr>
            <w:tcW w:w="1655" w:type="dxa"/>
            <w:vAlign w:val="center"/>
          </w:tcPr>
          <w:p w14:paraId="174B76D7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219</w:t>
            </w:r>
          </w:p>
          <w:p w14:paraId="451ACFE0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ntinuous Signals and Linear Systems</w:t>
            </w:r>
          </w:p>
          <w:p w14:paraId="30A59FF0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A</w:t>
            </w:r>
          </w:p>
          <w:p w14:paraId="5CF592AD" w14:textId="77777777" w:rsidR="00371D9E" w:rsidRDefault="00371D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634" w:type="dxa"/>
            <w:vAlign w:val="center"/>
          </w:tcPr>
          <w:p w14:paraId="5408E48B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EE337</w:t>
            </w:r>
          </w:p>
          <w:p w14:paraId="74347F56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asurement and Instrumentation</w:t>
            </w:r>
          </w:p>
          <w:p w14:paraId="1D05F417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IA</w:t>
            </w:r>
          </w:p>
        </w:tc>
        <w:tc>
          <w:tcPr>
            <w:tcW w:w="1709" w:type="dxa"/>
            <w:vAlign w:val="center"/>
          </w:tcPr>
          <w:p w14:paraId="0871D4ED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219</w:t>
            </w:r>
          </w:p>
          <w:p w14:paraId="12022EEA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ntinuous Signals and Linear Systems</w:t>
            </w:r>
          </w:p>
          <w:p w14:paraId="78CE7DED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A</w:t>
            </w:r>
          </w:p>
        </w:tc>
        <w:tc>
          <w:tcPr>
            <w:tcW w:w="1515" w:type="dxa"/>
            <w:vAlign w:val="center"/>
          </w:tcPr>
          <w:p w14:paraId="24C1F2C6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EE337</w:t>
            </w:r>
          </w:p>
          <w:p w14:paraId="3F8B4B34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asurement and Instrumentation</w:t>
            </w:r>
          </w:p>
          <w:p w14:paraId="5DD0E959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IA</w:t>
            </w:r>
          </w:p>
        </w:tc>
      </w:tr>
      <w:tr w:rsidR="00371D9E" w14:paraId="6DD4B0E2" w14:textId="77777777">
        <w:trPr>
          <w:trHeight w:val="380"/>
          <w:jc w:val="center"/>
        </w:trPr>
        <w:tc>
          <w:tcPr>
            <w:tcW w:w="1612" w:type="dxa"/>
          </w:tcPr>
          <w:p w14:paraId="151E6F80" w14:textId="77777777" w:rsidR="00371D9E" w:rsidRDefault="00FD6DFC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1609" w:type="dxa"/>
          </w:tcPr>
          <w:p w14:paraId="4BA84576" w14:textId="77777777" w:rsidR="00371D9E" w:rsidRDefault="00FD6DFC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1709" w:type="dxa"/>
          </w:tcPr>
          <w:p w14:paraId="117D900B" w14:textId="77777777" w:rsidR="00371D9E" w:rsidRDefault="00FD6DFC">
            <w:pPr>
              <w:jc w:val="center"/>
            </w:pPr>
            <w:r>
              <w:rPr>
                <w:b/>
                <w:sz w:val="20"/>
                <w:szCs w:val="20"/>
              </w:rPr>
              <w:t>3+8</w:t>
            </w:r>
          </w:p>
        </w:tc>
        <w:tc>
          <w:tcPr>
            <w:tcW w:w="1507" w:type="dxa"/>
          </w:tcPr>
          <w:p w14:paraId="190BB71D" w14:textId="77777777" w:rsidR="00371D9E" w:rsidRDefault="00FD6DFC">
            <w:pPr>
              <w:jc w:val="center"/>
            </w:pPr>
            <w:r>
              <w:rPr>
                <w:b/>
                <w:sz w:val="20"/>
                <w:szCs w:val="20"/>
              </w:rPr>
              <w:t>4+7</w:t>
            </w:r>
          </w:p>
        </w:tc>
        <w:tc>
          <w:tcPr>
            <w:tcW w:w="1655" w:type="dxa"/>
          </w:tcPr>
          <w:p w14:paraId="717C8117" w14:textId="77777777" w:rsidR="00371D9E" w:rsidRDefault="00FD6DFC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1634" w:type="dxa"/>
          </w:tcPr>
          <w:p w14:paraId="507139FA" w14:textId="77777777" w:rsidR="00371D9E" w:rsidRDefault="00FD6DFC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1709" w:type="dxa"/>
          </w:tcPr>
          <w:p w14:paraId="22CA17F2" w14:textId="77777777" w:rsidR="00371D9E" w:rsidRDefault="00FD6DFC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1515" w:type="dxa"/>
          </w:tcPr>
          <w:p w14:paraId="3E055683" w14:textId="77777777" w:rsidR="00371D9E" w:rsidRDefault="00FD6DFC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</w:tr>
    </w:tbl>
    <w:p w14:paraId="1392D161" w14:textId="77777777" w:rsidR="00371D9E" w:rsidRDefault="00371D9E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0"/>
          <w:szCs w:val="20"/>
        </w:rPr>
      </w:pPr>
    </w:p>
    <w:p w14:paraId="027732B6" w14:textId="77777777" w:rsidR="00371D9E" w:rsidRDefault="00371D9E">
      <w:pPr>
        <w:pBdr>
          <w:top w:val="nil"/>
          <w:left w:val="nil"/>
          <w:bottom w:val="nil"/>
          <w:right w:val="nil"/>
          <w:between w:val="nil"/>
        </w:pBdr>
        <w:rPr>
          <w:b/>
          <w:sz w:val="20"/>
          <w:szCs w:val="20"/>
        </w:rPr>
      </w:pPr>
    </w:p>
    <w:tbl>
      <w:tblPr>
        <w:tblStyle w:val="aff6"/>
        <w:bidiVisual/>
        <w:tblW w:w="1294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610"/>
        <w:gridCol w:w="1533"/>
        <w:gridCol w:w="1712"/>
        <w:gridCol w:w="1528"/>
        <w:gridCol w:w="1712"/>
        <w:gridCol w:w="1616"/>
        <w:gridCol w:w="1712"/>
        <w:gridCol w:w="1526"/>
      </w:tblGrid>
      <w:tr w:rsidR="00371D9E" w14:paraId="22BB0B71" w14:textId="77777777">
        <w:trPr>
          <w:trHeight w:val="160"/>
          <w:jc w:val="center"/>
        </w:trPr>
        <w:tc>
          <w:tcPr>
            <w:tcW w:w="12950" w:type="dxa"/>
            <w:gridSpan w:val="8"/>
            <w:shd w:val="clear" w:color="auto" w:fill="F2F2F2"/>
          </w:tcPr>
          <w:p w14:paraId="31E113A2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OOM 703-AB4 ( )</w:t>
            </w:r>
          </w:p>
        </w:tc>
      </w:tr>
      <w:tr w:rsidR="00371D9E" w14:paraId="1788DEEA" w14:textId="77777777">
        <w:trPr>
          <w:trHeight w:val="160"/>
          <w:jc w:val="center"/>
        </w:trPr>
        <w:tc>
          <w:tcPr>
            <w:tcW w:w="1611" w:type="dxa"/>
            <w:shd w:val="clear" w:color="auto" w:fill="E6E6E6"/>
            <w:vAlign w:val="center"/>
          </w:tcPr>
          <w:p w14:paraId="7CB2B382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8</w:t>
            </w:r>
          </w:p>
        </w:tc>
        <w:tc>
          <w:tcPr>
            <w:tcW w:w="1533" w:type="dxa"/>
            <w:shd w:val="clear" w:color="auto" w:fill="E6E6E6"/>
            <w:vAlign w:val="center"/>
          </w:tcPr>
          <w:p w14:paraId="6E9D6AAD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7</w:t>
            </w:r>
          </w:p>
        </w:tc>
        <w:tc>
          <w:tcPr>
            <w:tcW w:w="1712" w:type="dxa"/>
            <w:shd w:val="clear" w:color="auto" w:fill="E6E6E6"/>
            <w:vAlign w:val="center"/>
          </w:tcPr>
          <w:p w14:paraId="281250C8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6</w:t>
            </w:r>
          </w:p>
        </w:tc>
        <w:tc>
          <w:tcPr>
            <w:tcW w:w="1528" w:type="dxa"/>
            <w:shd w:val="clear" w:color="auto" w:fill="E6E6E6"/>
            <w:vAlign w:val="center"/>
          </w:tcPr>
          <w:p w14:paraId="61B1CBB7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712" w:type="dxa"/>
            <w:shd w:val="clear" w:color="auto" w:fill="E6E6E6"/>
            <w:vAlign w:val="center"/>
          </w:tcPr>
          <w:p w14:paraId="7CE11B1F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616" w:type="dxa"/>
            <w:shd w:val="clear" w:color="auto" w:fill="E6E6E6"/>
            <w:vAlign w:val="center"/>
          </w:tcPr>
          <w:p w14:paraId="62DA66D3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712" w:type="dxa"/>
            <w:shd w:val="clear" w:color="auto" w:fill="E6E6E6"/>
            <w:vAlign w:val="center"/>
          </w:tcPr>
          <w:p w14:paraId="6FA7A283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26" w:type="dxa"/>
            <w:shd w:val="clear" w:color="auto" w:fill="E6E6E6"/>
            <w:vAlign w:val="center"/>
          </w:tcPr>
          <w:p w14:paraId="0D127115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371D9E" w14:paraId="775A2B1F" w14:textId="77777777">
        <w:trPr>
          <w:trHeight w:val="420"/>
          <w:jc w:val="center"/>
        </w:trPr>
        <w:tc>
          <w:tcPr>
            <w:tcW w:w="1611" w:type="dxa"/>
          </w:tcPr>
          <w:p w14:paraId="78DC77E4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1</w:t>
            </w:r>
          </w:p>
          <w:p w14:paraId="3CF07192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ifferential and Integral Calculus </w:t>
            </w:r>
          </w:p>
          <w:p w14:paraId="6F41BEBC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KP</w:t>
            </w:r>
          </w:p>
        </w:tc>
        <w:tc>
          <w:tcPr>
            <w:tcW w:w="1533" w:type="dxa"/>
          </w:tcPr>
          <w:p w14:paraId="483F2430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23</w:t>
            </w:r>
          </w:p>
          <w:p w14:paraId="395C22E0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gital Signal Processing</w:t>
            </w:r>
          </w:p>
          <w:p w14:paraId="1EB2B242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A</w:t>
            </w:r>
          </w:p>
        </w:tc>
        <w:tc>
          <w:tcPr>
            <w:tcW w:w="1712" w:type="dxa"/>
          </w:tcPr>
          <w:p w14:paraId="486D615F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1</w:t>
            </w:r>
          </w:p>
          <w:p w14:paraId="273D59B9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ifferential and Integral Calculus </w:t>
            </w:r>
          </w:p>
          <w:p w14:paraId="77A7CA5F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KP</w:t>
            </w:r>
          </w:p>
        </w:tc>
        <w:tc>
          <w:tcPr>
            <w:tcW w:w="1528" w:type="dxa"/>
          </w:tcPr>
          <w:p w14:paraId="7B0B993E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23</w:t>
            </w:r>
          </w:p>
          <w:p w14:paraId="0702CDBF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gital Signal Processing</w:t>
            </w:r>
          </w:p>
          <w:p w14:paraId="119BD35C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A</w:t>
            </w:r>
          </w:p>
        </w:tc>
        <w:tc>
          <w:tcPr>
            <w:tcW w:w="1712" w:type="dxa"/>
            <w:vAlign w:val="center"/>
          </w:tcPr>
          <w:p w14:paraId="22082207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3</w:t>
            </w:r>
          </w:p>
          <w:p w14:paraId="2D0E2376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ordinate Geometry and Matrices</w:t>
            </w:r>
          </w:p>
          <w:p w14:paraId="12733332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FA</w:t>
            </w:r>
          </w:p>
        </w:tc>
        <w:tc>
          <w:tcPr>
            <w:tcW w:w="1616" w:type="dxa"/>
            <w:vAlign w:val="center"/>
          </w:tcPr>
          <w:p w14:paraId="687FCA05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23</w:t>
            </w:r>
          </w:p>
          <w:p w14:paraId="09761F40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gital Signal Processing</w:t>
            </w:r>
          </w:p>
          <w:p w14:paraId="13999047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A</w:t>
            </w:r>
          </w:p>
        </w:tc>
        <w:tc>
          <w:tcPr>
            <w:tcW w:w="1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540A5D9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3</w:t>
            </w:r>
          </w:p>
          <w:p w14:paraId="1C273633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ordinate Geometry and Matrices</w:t>
            </w:r>
          </w:p>
          <w:p w14:paraId="2756F721" w14:textId="77777777" w:rsidR="00371D9E" w:rsidRDefault="00FD6D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FA</w:t>
            </w:r>
          </w:p>
        </w:tc>
        <w:tc>
          <w:tcPr>
            <w:tcW w:w="1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537418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23</w:t>
            </w:r>
          </w:p>
          <w:p w14:paraId="7299A504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gital Signal Processing</w:t>
            </w:r>
          </w:p>
          <w:p w14:paraId="0B5C84AA" w14:textId="77777777" w:rsidR="00371D9E" w:rsidRDefault="00FD6D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A</w:t>
            </w:r>
          </w:p>
        </w:tc>
      </w:tr>
      <w:tr w:rsidR="00371D9E" w14:paraId="319B1837" w14:textId="77777777">
        <w:trPr>
          <w:trHeight w:val="380"/>
          <w:jc w:val="center"/>
        </w:trPr>
        <w:tc>
          <w:tcPr>
            <w:tcW w:w="1611" w:type="dxa"/>
          </w:tcPr>
          <w:p w14:paraId="59353B66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33" w:type="dxa"/>
          </w:tcPr>
          <w:p w14:paraId="6A348AB3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712" w:type="dxa"/>
          </w:tcPr>
          <w:p w14:paraId="7CB9DC46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28" w:type="dxa"/>
          </w:tcPr>
          <w:p w14:paraId="0144752D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712" w:type="dxa"/>
          </w:tcPr>
          <w:p w14:paraId="3A4FE9AF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616" w:type="dxa"/>
          </w:tcPr>
          <w:p w14:paraId="26C4AA1B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712" w:type="dxa"/>
          </w:tcPr>
          <w:p w14:paraId="61BE9058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26" w:type="dxa"/>
            <w:vAlign w:val="center"/>
          </w:tcPr>
          <w:p w14:paraId="66B46532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</w:tr>
    </w:tbl>
    <w:p w14:paraId="25FCC2C9" w14:textId="77777777" w:rsidR="00371D9E" w:rsidRDefault="00371D9E">
      <w:pPr>
        <w:pBdr>
          <w:top w:val="nil"/>
          <w:left w:val="nil"/>
          <w:bottom w:val="nil"/>
          <w:right w:val="nil"/>
          <w:between w:val="nil"/>
        </w:pBdr>
        <w:rPr>
          <w:b/>
          <w:sz w:val="20"/>
          <w:szCs w:val="20"/>
        </w:rPr>
      </w:pPr>
    </w:p>
    <w:p w14:paraId="6CC95376" w14:textId="77777777" w:rsidR="00371D9E" w:rsidRDefault="00371D9E">
      <w:pPr>
        <w:pBdr>
          <w:top w:val="nil"/>
          <w:left w:val="nil"/>
          <w:bottom w:val="nil"/>
          <w:right w:val="nil"/>
          <w:between w:val="nil"/>
        </w:pBdr>
        <w:rPr>
          <w:b/>
          <w:sz w:val="20"/>
          <w:szCs w:val="20"/>
        </w:rPr>
      </w:pPr>
    </w:p>
    <w:p w14:paraId="0293C9C9" w14:textId="77777777" w:rsidR="00371D9E" w:rsidRDefault="00371D9E">
      <w:pPr>
        <w:pBdr>
          <w:top w:val="nil"/>
          <w:left w:val="nil"/>
          <w:bottom w:val="nil"/>
          <w:right w:val="nil"/>
          <w:between w:val="nil"/>
        </w:pBdr>
        <w:rPr>
          <w:b/>
          <w:sz w:val="20"/>
          <w:szCs w:val="20"/>
        </w:rPr>
      </w:pPr>
    </w:p>
    <w:p w14:paraId="7AB0D77E" w14:textId="77777777" w:rsidR="00371D9E" w:rsidRDefault="00371D9E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0"/>
          <w:szCs w:val="20"/>
        </w:rPr>
      </w:pPr>
    </w:p>
    <w:tbl>
      <w:tblPr>
        <w:tblStyle w:val="aff7"/>
        <w:bidiVisual/>
        <w:tblW w:w="1295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20"/>
        <w:gridCol w:w="1619"/>
        <w:gridCol w:w="1619"/>
        <w:gridCol w:w="1531"/>
        <w:gridCol w:w="1800"/>
        <w:gridCol w:w="1528"/>
        <w:gridCol w:w="1800"/>
        <w:gridCol w:w="1533"/>
      </w:tblGrid>
      <w:tr w:rsidR="00371D9E" w14:paraId="7C8799AA" w14:textId="77777777">
        <w:trPr>
          <w:trHeight w:val="160"/>
          <w:jc w:val="center"/>
        </w:trPr>
        <w:tc>
          <w:tcPr>
            <w:tcW w:w="12950" w:type="dxa"/>
            <w:gridSpan w:val="8"/>
            <w:shd w:val="clear" w:color="auto" w:fill="F2F2F2"/>
          </w:tcPr>
          <w:p w14:paraId="6D47F4CF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ROOM 704-AB4 ( )</w:t>
            </w:r>
          </w:p>
        </w:tc>
      </w:tr>
      <w:tr w:rsidR="00371D9E" w14:paraId="40D1D679" w14:textId="77777777">
        <w:trPr>
          <w:trHeight w:val="160"/>
          <w:jc w:val="center"/>
        </w:trPr>
        <w:tc>
          <w:tcPr>
            <w:tcW w:w="1520" w:type="dxa"/>
            <w:shd w:val="clear" w:color="auto" w:fill="E6E6E6"/>
            <w:vAlign w:val="center"/>
          </w:tcPr>
          <w:p w14:paraId="791F0152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8</w:t>
            </w:r>
          </w:p>
        </w:tc>
        <w:tc>
          <w:tcPr>
            <w:tcW w:w="1619" w:type="dxa"/>
            <w:shd w:val="clear" w:color="auto" w:fill="E6E6E6"/>
            <w:vAlign w:val="center"/>
          </w:tcPr>
          <w:p w14:paraId="35829CA7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7</w:t>
            </w:r>
          </w:p>
        </w:tc>
        <w:tc>
          <w:tcPr>
            <w:tcW w:w="1619" w:type="dxa"/>
            <w:shd w:val="clear" w:color="auto" w:fill="E6E6E6"/>
            <w:vAlign w:val="center"/>
          </w:tcPr>
          <w:p w14:paraId="6EC081DD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6</w:t>
            </w:r>
          </w:p>
        </w:tc>
        <w:tc>
          <w:tcPr>
            <w:tcW w:w="1531" w:type="dxa"/>
            <w:shd w:val="clear" w:color="auto" w:fill="E6E6E6"/>
            <w:vAlign w:val="center"/>
          </w:tcPr>
          <w:p w14:paraId="6A42FB43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800" w:type="dxa"/>
            <w:shd w:val="clear" w:color="auto" w:fill="E6E6E6"/>
            <w:vAlign w:val="center"/>
          </w:tcPr>
          <w:p w14:paraId="26AE1C79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528" w:type="dxa"/>
            <w:shd w:val="clear" w:color="auto" w:fill="E6E6E6"/>
            <w:vAlign w:val="center"/>
          </w:tcPr>
          <w:p w14:paraId="00870D5A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800" w:type="dxa"/>
            <w:shd w:val="clear" w:color="auto" w:fill="E6E6E6"/>
            <w:vAlign w:val="center"/>
          </w:tcPr>
          <w:p w14:paraId="5817DC6F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33" w:type="dxa"/>
            <w:shd w:val="clear" w:color="auto" w:fill="E6E6E6"/>
            <w:vAlign w:val="center"/>
          </w:tcPr>
          <w:p w14:paraId="267064A5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371D9E" w14:paraId="62A05134" w14:textId="77777777">
        <w:trPr>
          <w:trHeight w:val="420"/>
          <w:jc w:val="center"/>
        </w:trPr>
        <w:tc>
          <w:tcPr>
            <w:tcW w:w="1520" w:type="dxa"/>
          </w:tcPr>
          <w:p w14:paraId="4D1DB334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E213</w:t>
            </w:r>
          </w:p>
          <w:p w14:paraId="0770A42A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echanics of Solids II</w:t>
            </w:r>
          </w:p>
          <w:p w14:paraId="0756A3AC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IS</w:t>
            </w:r>
          </w:p>
          <w:p w14:paraId="21D1AABE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</w:p>
          <w:p w14:paraId="039009C7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E414</w:t>
            </w:r>
          </w:p>
          <w:p w14:paraId="47D3C719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estressed Concrete</w:t>
            </w:r>
          </w:p>
          <w:p w14:paraId="2289DF94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H</w:t>
            </w:r>
          </w:p>
        </w:tc>
        <w:tc>
          <w:tcPr>
            <w:tcW w:w="1619" w:type="dxa"/>
          </w:tcPr>
          <w:p w14:paraId="1E52EDE9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225</w:t>
            </w:r>
          </w:p>
          <w:p w14:paraId="6E7DBF82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igital Electronics </w:t>
            </w:r>
          </w:p>
          <w:p w14:paraId="6928E372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R</w:t>
            </w:r>
          </w:p>
        </w:tc>
        <w:tc>
          <w:tcPr>
            <w:tcW w:w="1619" w:type="dxa"/>
          </w:tcPr>
          <w:p w14:paraId="60AA8B1E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1</w:t>
            </w:r>
          </w:p>
          <w:p w14:paraId="09A7DDA9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ifferential and Integral Calculus </w:t>
            </w:r>
          </w:p>
          <w:p w14:paraId="07EF551E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KP</w:t>
            </w:r>
          </w:p>
        </w:tc>
        <w:tc>
          <w:tcPr>
            <w:tcW w:w="1531" w:type="dxa"/>
          </w:tcPr>
          <w:p w14:paraId="03A126A2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225</w:t>
            </w:r>
          </w:p>
          <w:p w14:paraId="5853DA4F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igital Electronics </w:t>
            </w:r>
          </w:p>
          <w:p w14:paraId="23EAF127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R</w:t>
            </w:r>
          </w:p>
        </w:tc>
        <w:tc>
          <w:tcPr>
            <w:tcW w:w="1800" w:type="dxa"/>
            <w:vAlign w:val="center"/>
          </w:tcPr>
          <w:p w14:paraId="07322097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E414</w:t>
            </w:r>
          </w:p>
          <w:p w14:paraId="2918F5E8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estressed Concrete</w:t>
            </w:r>
          </w:p>
          <w:p w14:paraId="3D9E8FD6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H</w:t>
            </w:r>
          </w:p>
        </w:tc>
        <w:tc>
          <w:tcPr>
            <w:tcW w:w="1528" w:type="dxa"/>
            <w:vAlign w:val="center"/>
          </w:tcPr>
          <w:p w14:paraId="0700D452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23</w:t>
            </w:r>
          </w:p>
          <w:p w14:paraId="45DDFD85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gital Signal Processing</w:t>
            </w:r>
          </w:p>
          <w:p w14:paraId="7053A5D7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A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40E10BB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E414</w:t>
            </w:r>
          </w:p>
          <w:p w14:paraId="3AA4B7DE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estressed Concrete</w:t>
            </w:r>
          </w:p>
          <w:p w14:paraId="5C2E82A2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H</w:t>
            </w:r>
          </w:p>
        </w:tc>
        <w:tc>
          <w:tcPr>
            <w:tcW w:w="1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F566986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23</w:t>
            </w:r>
          </w:p>
          <w:p w14:paraId="311B305E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gital Signal Processing</w:t>
            </w:r>
          </w:p>
          <w:p w14:paraId="7B1B5532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A</w:t>
            </w:r>
          </w:p>
        </w:tc>
      </w:tr>
      <w:tr w:rsidR="00371D9E" w14:paraId="540A8B51" w14:textId="77777777">
        <w:trPr>
          <w:trHeight w:val="380"/>
          <w:jc w:val="center"/>
        </w:trPr>
        <w:tc>
          <w:tcPr>
            <w:tcW w:w="1520" w:type="dxa"/>
          </w:tcPr>
          <w:p w14:paraId="3B58236A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3+2</w:t>
            </w:r>
          </w:p>
        </w:tc>
        <w:tc>
          <w:tcPr>
            <w:tcW w:w="1619" w:type="dxa"/>
          </w:tcPr>
          <w:p w14:paraId="3F536616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619" w:type="dxa"/>
          </w:tcPr>
          <w:p w14:paraId="7D8025E4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31" w:type="dxa"/>
          </w:tcPr>
          <w:p w14:paraId="383A9C1B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800" w:type="dxa"/>
          </w:tcPr>
          <w:p w14:paraId="3B839073" w14:textId="77777777" w:rsidR="00371D9E" w:rsidRDefault="00FD6DFC">
            <w:pPr>
              <w:jc w:val="center"/>
            </w:pPr>
            <w:r>
              <w:rPr>
                <w:b/>
                <w:sz w:val="20"/>
                <w:szCs w:val="20"/>
              </w:rPr>
              <w:t>6</w:t>
            </w:r>
          </w:p>
        </w:tc>
        <w:tc>
          <w:tcPr>
            <w:tcW w:w="1528" w:type="dxa"/>
          </w:tcPr>
          <w:p w14:paraId="4149610C" w14:textId="77777777" w:rsidR="00371D9E" w:rsidRDefault="00FD6DFC">
            <w:pPr>
              <w:jc w:val="center"/>
            </w:pPr>
            <w:r>
              <w:rPr>
                <w:b/>
                <w:sz w:val="20"/>
                <w:szCs w:val="20"/>
              </w:rPr>
              <w:t>6</w:t>
            </w:r>
          </w:p>
        </w:tc>
        <w:tc>
          <w:tcPr>
            <w:tcW w:w="1800" w:type="dxa"/>
          </w:tcPr>
          <w:p w14:paraId="371CD7F6" w14:textId="77777777" w:rsidR="00371D9E" w:rsidRDefault="00FD6DFC">
            <w:pPr>
              <w:jc w:val="center"/>
            </w:pPr>
            <w:r>
              <w:rPr>
                <w:b/>
                <w:sz w:val="20"/>
                <w:szCs w:val="20"/>
              </w:rPr>
              <w:t>6</w:t>
            </w:r>
          </w:p>
        </w:tc>
        <w:tc>
          <w:tcPr>
            <w:tcW w:w="1533" w:type="dxa"/>
          </w:tcPr>
          <w:p w14:paraId="6895C099" w14:textId="77777777" w:rsidR="00371D9E" w:rsidRDefault="00FD6DFC">
            <w:pPr>
              <w:jc w:val="center"/>
            </w:pPr>
            <w:r>
              <w:rPr>
                <w:b/>
                <w:sz w:val="20"/>
                <w:szCs w:val="20"/>
              </w:rPr>
              <w:t>6</w:t>
            </w:r>
          </w:p>
        </w:tc>
      </w:tr>
    </w:tbl>
    <w:p w14:paraId="338F852F" w14:textId="77777777" w:rsidR="00371D9E" w:rsidRDefault="00371D9E">
      <w:pPr>
        <w:pBdr>
          <w:top w:val="nil"/>
          <w:left w:val="nil"/>
          <w:bottom w:val="nil"/>
          <w:right w:val="nil"/>
          <w:between w:val="nil"/>
        </w:pBdr>
        <w:rPr>
          <w:b/>
          <w:sz w:val="20"/>
          <w:szCs w:val="20"/>
        </w:rPr>
      </w:pPr>
    </w:p>
    <w:p w14:paraId="23F51EFD" w14:textId="77777777" w:rsidR="00371D9E" w:rsidRDefault="00371D9E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0"/>
          <w:szCs w:val="20"/>
        </w:rPr>
      </w:pPr>
    </w:p>
    <w:tbl>
      <w:tblPr>
        <w:tblStyle w:val="aff8"/>
        <w:bidiVisual/>
        <w:tblW w:w="1295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20"/>
        <w:gridCol w:w="1619"/>
        <w:gridCol w:w="1619"/>
        <w:gridCol w:w="1531"/>
        <w:gridCol w:w="1800"/>
        <w:gridCol w:w="1528"/>
        <w:gridCol w:w="1800"/>
        <w:gridCol w:w="1533"/>
      </w:tblGrid>
      <w:tr w:rsidR="00371D9E" w14:paraId="1595110F" w14:textId="77777777">
        <w:trPr>
          <w:trHeight w:val="160"/>
          <w:jc w:val="center"/>
        </w:trPr>
        <w:tc>
          <w:tcPr>
            <w:tcW w:w="12950" w:type="dxa"/>
            <w:gridSpan w:val="8"/>
            <w:shd w:val="clear" w:color="auto" w:fill="F2F2F2"/>
          </w:tcPr>
          <w:p w14:paraId="0DB28B42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OOM 710-AB4 ( )</w:t>
            </w:r>
          </w:p>
        </w:tc>
      </w:tr>
      <w:tr w:rsidR="00371D9E" w14:paraId="4969A916" w14:textId="77777777">
        <w:trPr>
          <w:trHeight w:val="160"/>
          <w:jc w:val="center"/>
        </w:trPr>
        <w:tc>
          <w:tcPr>
            <w:tcW w:w="1520" w:type="dxa"/>
            <w:shd w:val="clear" w:color="auto" w:fill="E6E6E6"/>
            <w:vAlign w:val="center"/>
          </w:tcPr>
          <w:p w14:paraId="12BC3B21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8</w:t>
            </w:r>
          </w:p>
        </w:tc>
        <w:tc>
          <w:tcPr>
            <w:tcW w:w="1619" w:type="dxa"/>
            <w:shd w:val="clear" w:color="auto" w:fill="E6E6E6"/>
            <w:vAlign w:val="center"/>
          </w:tcPr>
          <w:p w14:paraId="5A3509D3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7</w:t>
            </w:r>
          </w:p>
        </w:tc>
        <w:tc>
          <w:tcPr>
            <w:tcW w:w="1619" w:type="dxa"/>
            <w:shd w:val="clear" w:color="auto" w:fill="E6E6E6"/>
            <w:vAlign w:val="center"/>
          </w:tcPr>
          <w:p w14:paraId="3FC6BD44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6</w:t>
            </w:r>
          </w:p>
        </w:tc>
        <w:tc>
          <w:tcPr>
            <w:tcW w:w="1531" w:type="dxa"/>
            <w:shd w:val="clear" w:color="auto" w:fill="E6E6E6"/>
            <w:vAlign w:val="center"/>
          </w:tcPr>
          <w:p w14:paraId="4657BCD5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800" w:type="dxa"/>
            <w:shd w:val="clear" w:color="auto" w:fill="E6E6E6"/>
            <w:vAlign w:val="center"/>
          </w:tcPr>
          <w:p w14:paraId="2EF41D22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528" w:type="dxa"/>
            <w:shd w:val="clear" w:color="auto" w:fill="E6E6E6"/>
            <w:vAlign w:val="center"/>
          </w:tcPr>
          <w:p w14:paraId="660E6E73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800" w:type="dxa"/>
            <w:shd w:val="clear" w:color="auto" w:fill="E6E6E6"/>
            <w:vAlign w:val="center"/>
          </w:tcPr>
          <w:p w14:paraId="52B02E75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33" w:type="dxa"/>
            <w:shd w:val="clear" w:color="auto" w:fill="E6E6E6"/>
            <w:vAlign w:val="center"/>
          </w:tcPr>
          <w:p w14:paraId="4BF321EF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371D9E" w14:paraId="5D6332A7" w14:textId="77777777">
        <w:trPr>
          <w:trHeight w:val="420"/>
          <w:jc w:val="center"/>
        </w:trPr>
        <w:tc>
          <w:tcPr>
            <w:tcW w:w="1520" w:type="dxa"/>
          </w:tcPr>
          <w:p w14:paraId="758893F8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E213</w:t>
            </w:r>
          </w:p>
          <w:p w14:paraId="13A18F47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echanics of Solids II</w:t>
            </w:r>
          </w:p>
          <w:p w14:paraId="380245C6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IS</w:t>
            </w:r>
          </w:p>
        </w:tc>
        <w:tc>
          <w:tcPr>
            <w:tcW w:w="1619" w:type="dxa"/>
          </w:tcPr>
          <w:p w14:paraId="4A3B927F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225</w:t>
            </w:r>
          </w:p>
          <w:p w14:paraId="6A6FFC9C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igital Electronics </w:t>
            </w:r>
          </w:p>
          <w:p w14:paraId="653ACAC8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R</w:t>
            </w:r>
          </w:p>
        </w:tc>
        <w:tc>
          <w:tcPr>
            <w:tcW w:w="1619" w:type="dxa"/>
          </w:tcPr>
          <w:p w14:paraId="1B8239E5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E213</w:t>
            </w:r>
          </w:p>
          <w:p w14:paraId="6DF3B47F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echanics of Solids II</w:t>
            </w:r>
          </w:p>
          <w:p w14:paraId="39604FB8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IS</w:t>
            </w:r>
          </w:p>
        </w:tc>
        <w:tc>
          <w:tcPr>
            <w:tcW w:w="1531" w:type="dxa"/>
          </w:tcPr>
          <w:p w14:paraId="3EDF08C1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225</w:t>
            </w:r>
          </w:p>
          <w:p w14:paraId="0D5FB5D3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igital Electronics </w:t>
            </w:r>
          </w:p>
          <w:p w14:paraId="2BCF0DBC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R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4EB3F9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201</w:t>
            </w:r>
          </w:p>
          <w:p w14:paraId="035B26A9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-III: Vector Analysis and Statistic</w:t>
            </w:r>
            <w:r>
              <w:rPr>
                <w:b/>
                <w:sz w:val="20"/>
                <w:szCs w:val="20"/>
              </w:rPr>
              <w:t>s</w:t>
            </w:r>
          </w:p>
          <w:p w14:paraId="5AE6D4A5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GED</w:t>
            </w:r>
          </w:p>
        </w:tc>
        <w:tc>
          <w:tcPr>
            <w:tcW w:w="1528" w:type="dxa"/>
            <w:vAlign w:val="center"/>
          </w:tcPr>
          <w:p w14:paraId="6478A112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225</w:t>
            </w:r>
          </w:p>
          <w:p w14:paraId="02C8154C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igital Electronics </w:t>
            </w:r>
          </w:p>
          <w:p w14:paraId="50E5AB59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R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5EB4BA8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201</w:t>
            </w:r>
          </w:p>
          <w:p w14:paraId="7EC219BC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-III: Vector Analysis and Statistic</w:t>
            </w:r>
            <w:r>
              <w:rPr>
                <w:b/>
                <w:sz w:val="20"/>
                <w:szCs w:val="20"/>
              </w:rPr>
              <w:t>s</w:t>
            </w:r>
          </w:p>
          <w:p w14:paraId="776239DA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GED</w:t>
            </w:r>
          </w:p>
        </w:tc>
        <w:tc>
          <w:tcPr>
            <w:tcW w:w="1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E526A71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225</w:t>
            </w:r>
          </w:p>
          <w:p w14:paraId="0ACA297A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igital Electronics </w:t>
            </w:r>
          </w:p>
          <w:p w14:paraId="08A5D82F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R</w:t>
            </w:r>
          </w:p>
        </w:tc>
      </w:tr>
      <w:tr w:rsidR="00371D9E" w14:paraId="0E1D26CE" w14:textId="77777777">
        <w:trPr>
          <w:trHeight w:val="380"/>
          <w:jc w:val="center"/>
        </w:trPr>
        <w:tc>
          <w:tcPr>
            <w:tcW w:w="1520" w:type="dxa"/>
          </w:tcPr>
          <w:p w14:paraId="419B179F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619" w:type="dxa"/>
          </w:tcPr>
          <w:p w14:paraId="75E5F843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619" w:type="dxa"/>
          </w:tcPr>
          <w:p w14:paraId="127229D0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31" w:type="dxa"/>
          </w:tcPr>
          <w:p w14:paraId="40BAD3A0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800" w:type="dxa"/>
          </w:tcPr>
          <w:p w14:paraId="5A556A67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28" w:type="dxa"/>
          </w:tcPr>
          <w:p w14:paraId="19DFE3FC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800" w:type="dxa"/>
          </w:tcPr>
          <w:p w14:paraId="3D3A09F9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33" w:type="dxa"/>
            <w:vAlign w:val="center"/>
          </w:tcPr>
          <w:p w14:paraId="769D5D9C" w14:textId="77777777" w:rsidR="00371D9E" w:rsidRDefault="00FD6D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</w:tr>
    </w:tbl>
    <w:p w14:paraId="0F666D81" w14:textId="77777777" w:rsidR="00371D9E" w:rsidRDefault="00371D9E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2"/>
          <w:szCs w:val="22"/>
        </w:rPr>
      </w:pPr>
    </w:p>
    <w:p w14:paraId="678397F9" w14:textId="77777777" w:rsidR="00371D9E" w:rsidRDefault="00371D9E">
      <w:pPr>
        <w:rPr>
          <w:b/>
          <w:sz w:val="20"/>
          <w:szCs w:val="20"/>
          <w:u w:val="single"/>
        </w:rPr>
      </w:pPr>
    </w:p>
    <w:p w14:paraId="3E6A0872" w14:textId="77777777" w:rsidR="00371D9E" w:rsidRDefault="00371D9E">
      <w:pPr>
        <w:rPr>
          <w:b/>
          <w:sz w:val="20"/>
          <w:szCs w:val="20"/>
          <w:u w:val="single"/>
        </w:rPr>
      </w:pPr>
    </w:p>
    <w:p w14:paraId="04D2C0DA" w14:textId="77777777" w:rsidR="00371D9E" w:rsidRDefault="00371D9E">
      <w:pPr>
        <w:rPr>
          <w:b/>
          <w:sz w:val="20"/>
          <w:szCs w:val="20"/>
          <w:u w:val="single"/>
        </w:rPr>
      </w:pPr>
    </w:p>
    <w:p w14:paraId="243D30F5" w14:textId="77777777" w:rsidR="008C4C7F" w:rsidRDefault="008C4C7F">
      <w:pPr>
        <w:rPr>
          <w:b/>
          <w:sz w:val="20"/>
          <w:szCs w:val="20"/>
          <w:u w:val="single"/>
        </w:rPr>
      </w:pPr>
    </w:p>
    <w:p w14:paraId="5A8BDE99" w14:textId="77777777" w:rsidR="008C4C7F" w:rsidRDefault="008C4C7F">
      <w:pPr>
        <w:rPr>
          <w:b/>
          <w:sz w:val="20"/>
          <w:szCs w:val="20"/>
          <w:u w:val="single"/>
        </w:rPr>
      </w:pPr>
    </w:p>
    <w:p w14:paraId="42E78B3E" w14:textId="77777777" w:rsidR="00371D9E" w:rsidRDefault="00371D9E">
      <w:pPr>
        <w:rPr>
          <w:b/>
          <w:sz w:val="20"/>
          <w:szCs w:val="20"/>
          <w:u w:val="single"/>
        </w:rPr>
      </w:pPr>
    </w:p>
    <w:tbl>
      <w:tblPr>
        <w:tblStyle w:val="aff9"/>
        <w:bidiVisual/>
        <w:tblW w:w="1295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20"/>
        <w:gridCol w:w="1619"/>
        <w:gridCol w:w="1619"/>
        <w:gridCol w:w="1531"/>
        <w:gridCol w:w="1800"/>
        <w:gridCol w:w="1528"/>
        <w:gridCol w:w="1800"/>
        <w:gridCol w:w="1533"/>
      </w:tblGrid>
      <w:tr w:rsidR="00371D9E" w14:paraId="6A5ED327" w14:textId="77777777">
        <w:trPr>
          <w:trHeight w:val="160"/>
          <w:jc w:val="center"/>
        </w:trPr>
        <w:tc>
          <w:tcPr>
            <w:tcW w:w="12950" w:type="dxa"/>
            <w:gridSpan w:val="8"/>
            <w:shd w:val="clear" w:color="auto" w:fill="F2F2F2"/>
          </w:tcPr>
          <w:p w14:paraId="47D5A66F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ROOM 711-AB4 ( )</w:t>
            </w:r>
          </w:p>
        </w:tc>
      </w:tr>
      <w:tr w:rsidR="00371D9E" w14:paraId="2367F14A" w14:textId="77777777">
        <w:trPr>
          <w:trHeight w:val="160"/>
          <w:jc w:val="center"/>
        </w:trPr>
        <w:tc>
          <w:tcPr>
            <w:tcW w:w="1520" w:type="dxa"/>
            <w:shd w:val="clear" w:color="auto" w:fill="E6E6E6"/>
            <w:vAlign w:val="center"/>
          </w:tcPr>
          <w:p w14:paraId="52D76F69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8</w:t>
            </w:r>
          </w:p>
        </w:tc>
        <w:tc>
          <w:tcPr>
            <w:tcW w:w="1619" w:type="dxa"/>
            <w:shd w:val="clear" w:color="auto" w:fill="E6E6E6"/>
            <w:vAlign w:val="center"/>
          </w:tcPr>
          <w:p w14:paraId="2DD9ECBB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7</w:t>
            </w:r>
          </w:p>
        </w:tc>
        <w:tc>
          <w:tcPr>
            <w:tcW w:w="1619" w:type="dxa"/>
            <w:shd w:val="clear" w:color="auto" w:fill="E6E6E6"/>
            <w:vAlign w:val="center"/>
          </w:tcPr>
          <w:p w14:paraId="1C5B96C1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6</w:t>
            </w:r>
          </w:p>
        </w:tc>
        <w:tc>
          <w:tcPr>
            <w:tcW w:w="1531" w:type="dxa"/>
            <w:shd w:val="clear" w:color="auto" w:fill="E6E6E6"/>
            <w:vAlign w:val="center"/>
          </w:tcPr>
          <w:p w14:paraId="00B33545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800" w:type="dxa"/>
            <w:shd w:val="clear" w:color="auto" w:fill="E6E6E6"/>
            <w:vAlign w:val="center"/>
          </w:tcPr>
          <w:p w14:paraId="760F52A8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528" w:type="dxa"/>
            <w:shd w:val="clear" w:color="auto" w:fill="E6E6E6"/>
            <w:vAlign w:val="center"/>
          </w:tcPr>
          <w:p w14:paraId="44E2F8E2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800" w:type="dxa"/>
            <w:shd w:val="clear" w:color="auto" w:fill="E6E6E6"/>
            <w:vAlign w:val="center"/>
          </w:tcPr>
          <w:p w14:paraId="5272D33D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33" w:type="dxa"/>
            <w:shd w:val="clear" w:color="auto" w:fill="E6E6E6"/>
            <w:vAlign w:val="center"/>
          </w:tcPr>
          <w:p w14:paraId="1A1E9C89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371D9E" w14:paraId="14A5A73B" w14:textId="77777777">
        <w:trPr>
          <w:trHeight w:val="420"/>
          <w:jc w:val="center"/>
        </w:trPr>
        <w:tc>
          <w:tcPr>
            <w:tcW w:w="1520" w:type="dxa"/>
          </w:tcPr>
          <w:p w14:paraId="65A05C3A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10</w:t>
            </w:r>
          </w:p>
          <w:p w14:paraId="53FF0DB0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xtile Mill Utilities</w:t>
            </w:r>
          </w:p>
          <w:p w14:paraId="7ABCF300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D</w:t>
            </w:r>
          </w:p>
          <w:p w14:paraId="3DC32D94" w14:textId="77777777" w:rsidR="00371D9E" w:rsidRDefault="00371D9E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3B853DF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23</w:t>
            </w:r>
          </w:p>
          <w:p w14:paraId="517641F7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-ordinate Geometry, Vector Analysis and Statistics</w:t>
            </w:r>
          </w:p>
          <w:p w14:paraId="40CD8429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KP</w:t>
            </w:r>
          </w:p>
        </w:tc>
        <w:tc>
          <w:tcPr>
            <w:tcW w:w="1619" w:type="dxa"/>
          </w:tcPr>
          <w:p w14:paraId="2753F429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14:paraId="5ACA8583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-I</w:t>
            </w:r>
          </w:p>
          <w:p w14:paraId="2670CA68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KP</w:t>
            </w:r>
          </w:p>
        </w:tc>
        <w:tc>
          <w:tcPr>
            <w:tcW w:w="1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011CD20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23</w:t>
            </w:r>
          </w:p>
          <w:p w14:paraId="55F71A31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-ordinate Geometry, Vector Analysis and Statistics</w:t>
            </w:r>
          </w:p>
          <w:p w14:paraId="03B4B447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KP</w:t>
            </w:r>
          </w:p>
        </w:tc>
        <w:tc>
          <w:tcPr>
            <w:tcW w:w="1800" w:type="dxa"/>
            <w:vAlign w:val="center"/>
          </w:tcPr>
          <w:p w14:paraId="4674BF8A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14:paraId="07E4F05F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-I</w:t>
            </w:r>
          </w:p>
          <w:p w14:paraId="74E61AD1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KP</w:t>
            </w:r>
          </w:p>
        </w:tc>
        <w:tc>
          <w:tcPr>
            <w:tcW w:w="1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A9FA782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23</w:t>
            </w:r>
          </w:p>
          <w:p w14:paraId="19E9E924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-ordinate Geometry, Vector Analysis and Statistics</w:t>
            </w:r>
          </w:p>
          <w:p w14:paraId="3DA1C56C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KP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21F94AF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</w:t>
            </w:r>
          </w:p>
          <w:p w14:paraId="1097A5E4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thematics-I</w:t>
            </w:r>
          </w:p>
          <w:p w14:paraId="24C3C4AB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KP</w:t>
            </w:r>
          </w:p>
        </w:tc>
        <w:tc>
          <w:tcPr>
            <w:tcW w:w="1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55C9E61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23</w:t>
            </w:r>
          </w:p>
          <w:p w14:paraId="4D34A2F0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-ordinate Geometry, Vector Analysis and Statistics</w:t>
            </w:r>
          </w:p>
          <w:p w14:paraId="775BB7C3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KP</w:t>
            </w:r>
          </w:p>
        </w:tc>
      </w:tr>
      <w:tr w:rsidR="00371D9E" w14:paraId="46620488" w14:textId="77777777">
        <w:trPr>
          <w:trHeight w:val="380"/>
          <w:jc w:val="center"/>
        </w:trPr>
        <w:tc>
          <w:tcPr>
            <w:tcW w:w="1520" w:type="dxa"/>
          </w:tcPr>
          <w:p w14:paraId="320D51C9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619" w:type="dxa"/>
          </w:tcPr>
          <w:p w14:paraId="44074D35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619" w:type="dxa"/>
          </w:tcPr>
          <w:p w14:paraId="6729C524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31" w:type="dxa"/>
          </w:tcPr>
          <w:p w14:paraId="487CDC94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800" w:type="dxa"/>
          </w:tcPr>
          <w:p w14:paraId="7927062F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28" w:type="dxa"/>
          </w:tcPr>
          <w:p w14:paraId="692532E8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800" w:type="dxa"/>
          </w:tcPr>
          <w:p w14:paraId="531ED59B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33" w:type="dxa"/>
            <w:vAlign w:val="center"/>
          </w:tcPr>
          <w:p w14:paraId="60F587A7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</w:tr>
    </w:tbl>
    <w:p w14:paraId="3954C0B4" w14:textId="77777777" w:rsidR="00371D9E" w:rsidRDefault="00371D9E">
      <w:pPr>
        <w:rPr>
          <w:b/>
          <w:sz w:val="20"/>
          <w:szCs w:val="20"/>
          <w:u w:val="single"/>
        </w:rPr>
      </w:pPr>
    </w:p>
    <w:p w14:paraId="0371976E" w14:textId="77777777" w:rsidR="00371D9E" w:rsidRDefault="00371D9E">
      <w:pPr>
        <w:rPr>
          <w:b/>
          <w:sz w:val="20"/>
          <w:szCs w:val="20"/>
          <w:u w:val="single"/>
        </w:rPr>
      </w:pPr>
    </w:p>
    <w:p w14:paraId="37CB08DD" w14:textId="77777777" w:rsidR="00371D9E" w:rsidRDefault="00371D9E">
      <w:pPr>
        <w:rPr>
          <w:b/>
          <w:sz w:val="20"/>
          <w:szCs w:val="20"/>
          <w:u w:val="single"/>
        </w:rPr>
      </w:pPr>
    </w:p>
    <w:tbl>
      <w:tblPr>
        <w:tblStyle w:val="affa"/>
        <w:bidiVisual/>
        <w:tblW w:w="819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28"/>
        <w:gridCol w:w="1800"/>
        <w:gridCol w:w="1529"/>
        <w:gridCol w:w="1801"/>
        <w:gridCol w:w="1534"/>
      </w:tblGrid>
      <w:tr w:rsidR="00371D9E" w14:paraId="78BDBF1B" w14:textId="77777777">
        <w:trPr>
          <w:trHeight w:val="160"/>
          <w:jc w:val="center"/>
        </w:trPr>
        <w:tc>
          <w:tcPr>
            <w:tcW w:w="8192" w:type="dxa"/>
            <w:gridSpan w:val="5"/>
            <w:shd w:val="clear" w:color="auto" w:fill="E6E6E6"/>
            <w:vAlign w:val="center"/>
          </w:tcPr>
          <w:p w14:paraId="031FDF14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OOM 712-AB4 ( )</w:t>
            </w:r>
          </w:p>
        </w:tc>
      </w:tr>
      <w:tr w:rsidR="00371D9E" w14:paraId="79BE4163" w14:textId="77777777">
        <w:trPr>
          <w:trHeight w:val="160"/>
          <w:jc w:val="center"/>
        </w:trPr>
        <w:tc>
          <w:tcPr>
            <w:tcW w:w="1528" w:type="dxa"/>
            <w:shd w:val="clear" w:color="auto" w:fill="E6E6E6"/>
            <w:vAlign w:val="center"/>
          </w:tcPr>
          <w:p w14:paraId="22595B89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800" w:type="dxa"/>
            <w:shd w:val="clear" w:color="auto" w:fill="E6E6E6"/>
            <w:vAlign w:val="center"/>
          </w:tcPr>
          <w:p w14:paraId="59195063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529" w:type="dxa"/>
            <w:shd w:val="clear" w:color="auto" w:fill="E6E6E6"/>
            <w:vAlign w:val="center"/>
          </w:tcPr>
          <w:p w14:paraId="3B2DD9F4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801" w:type="dxa"/>
            <w:shd w:val="clear" w:color="auto" w:fill="E6E6E6"/>
            <w:vAlign w:val="center"/>
          </w:tcPr>
          <w:p w14:paraId="690F465F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34" w:type="dxa"/>
            <w:shd w:val="clear" w:color="auto" w:fill="E6E6E6"/>
            <w:vAlign w:val="center"/>
          </w:tcPr>
          <w:p w14:paraId="0A0B9776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371D9E" w14:paraId="1AFE7E96" w14:textId="77777777">
        <w:trPr>
          <w:trHeight w:val="420"/>
          <w:jc w:val="center"/>
        </w:trPr>
        <w:tc>
          <w:tcPr>
            <w:tcW w:w="1528" w:type="dxa"/>
          </w:tcPr>
          <w:p w14:paraId="12DF63A9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11</w:t>
            </w:r>
          </w:p>
          <w:p w14:paraId="1EFF0511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fferential and Integral Calculus</w:t>
            </w:r>
          </w:p>
          <w:p w14:paraId="38721945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KP</w:t>
            </w:r>
          </w:p>
        </w:tc>
        <w:tc>
          <w:tcPr>
            <w:tcW w:w="1800" w:type="dxa"/>
            <w:vAlign w:val="center"/>
          </w:tcPr>
          <w:p w14:paraId="0C403979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334</w:t>
            </w:r>
          </w:p>
          <w:p w14:paraId="16E97C6D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ements of Machine Dynamics &amp; Design</w:t>
            </w:r>
          </w:p>
          <w:p w14:paraId="16570E2F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D</w:t>
            </w:r>
          </w:p>
        </w:tc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4C7D779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23</w:t>
            </w:r>
          </w:p>
          <w:p w14:paraId="21A211DA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-ordinate Geometry, Vector Analysis and Statistics</w:t>
            </w:r>
          </w:p>
          <w:p w14:paraId="6193AA51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KP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F9C242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334</w:t>
            </w:r>
          </w:p>
          <w:p w14:paraId="209E6034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ements of Machine Dynamics &amp; Design</w:t>
            </w:r>
          </w:p>
          <w:p w14:paraId="76DD790A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D</w:t>
            </w:r>
          </w:p>
        </w:tc>
        <w:tc>
          <w:tcPr>
            <w:tcW w:w="1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795FC8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23</w:t>
            </w:r>
          </w:p>
          <w:p w14:paraId="305C4BE8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-ordinate Geometry, Vector Analysis and Statistics</w:t>
            </w:r>
          </w:p>
          <w:p w14:paraId="5FD8CB5C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KP</w:t>
            </w:r>
          </w:p>
        </w:tc>
      </w:tr>
      <w:tr w:rsidR="00371D9E" w14:paraId="2BF3CB2D" w14:textId="77777777">
        <w:trPr>
          <w:trHeight w:val="380"/>
          <w:jc w:val="center"/>
        </w:trPr>
        <w:tc>
          <w:tcPr>
            <w:tcW w:w="1528" w:type="dxa"/>
          </w:tcPr>
          <w:p w14:paraId="304B0521" w14:textId="77777777" w:rsidR="00371D9E" w:rsidRDefault="00FD6DFC">
            <w:pPr>
              <w:jc w:val="center"/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800" w:type="dxa"/>
          </w:tcPr>
          <w:p w14:paraId="49108526" w14:textId="77777777" w:rsidR="00371D9E" w:rsidRDefault="00FD6DFC">
            <w:pPr>
              <w:jc w:val="center"/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529" w:type="dxa"/>
          </w:tcPr>
          <w:p w14:paraId="19D0EB8F" w14:textId="77777777" w:rsidR="00371D9E" w:rsidRDefault="00FD6DFC">
            <w:pPr>
              <w:jc w:val="center"/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801" w:type="dxa"/>
          </w:tcPr>
          <w:p w14:paraId="7EE97DE0" w14:textId="77777777" w:rsidR="00371D9E" w:rsidRDefault="00FD6DFC">
            <w:pPr>
              <w:jc w:val="center"/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534" w:type="dxa"/>
          </w:tcPr>
          <w:p w14:paraId="5E8EEBAA" w14:textId="77777777" w:rsidR="00371D9E" w:rsidRDefault="00FD6DFC">
            <w:pPr>
              <w:jc w:val="center"/>
            </w:pPr>
            <w:r>
              <w:rPr>
                <w:b/>
                <w:sz w:val="20"/>
                <w:szCs w:val="20"/>
              </w:rPr>
              <w:t>10</w:t>
            </w:r>
          </w:p>
        </w:tc>
      </w:tr>
    </w:tbl>
    <w:p w14:paraId="42C63ED6" w14:textId="77777777" w:rsidR="00371D9E" w:rsidRDefault="00371D9E">
      <w:pPr>
        <w:jc w:val="center"/>
        <w:rPr>
          <w:b/>
          <w:sz w:val="20"/>
          <w:szCs w:val="20"/>
        </w:rPr>
      </w:pPr>
    </w:p>
    <w:p w14:paraId="4A656824" w14:textId="77777777" w:rsidR="00371D9E" w:rsidRDefault="00371D9E">
      <w:pPr>
        <w:jc w:val="center"/>
        <w:rPr>
          <w:b/>
          <w:sz w:val="20"/>
          <w:szCs w:val="20"/>
          <w:u w:val="single"/>
        </w:rPr>
      </w:pPr>
    </w:p>
    <w:p w14:paraId="2F590319" w14:textId="77777777" w:rsidR="00371D9E" w:rsidRDefault="00371D9E">
      <w:pPr>
        <w:jc w:val="center"/>
        <w:rPr>
          <w:b/>
          <w:sz w:val="20"/>
          <w:szCs w:val="20"/>
          <w:u w:val="single"/>
        </w:rPr>
      </w:pPr>
    </w:p>
    <w:p w14:paraId="04D89DA4" w14:textId="77777777" w:rsidR="00371D9E" w:rsidRDefault="00371D9E">
      <w:pPr>
        <w:jc w:val="center"/>
        <w:rPr>
          <w:b/>
          <w:sz w:val="20"/>
          <w:szCs w:val="20"/>
          <w:u w:val="single"/>
        </w:rPr>
      </w:pPr>
    </w:p>
    <w:p w14:paraId="052461F7" w14:textId="77777777" w:rsidR="00371D9E" w:rsidRDefault="00371D9E">
      <w:pPr>
        <w:jc w:val="center"/>
        <w:rPr>
          <w:b/>
          <w:sz w:val="20"/>
          <w:szCs w:val="20"/>
          <w:u w:val="single"/>
        </w:rPr>
      </w:pPr>
    </w:p>
    <w:p w14:paraId="5FCEFBD9" w14:textId="77777777" w:rsidR="00371D9E" w:rsidRDefault="00371D9E">
      <w:pPr>
        <w:jc w:val="center"/>
        <w:rPr>
          <w:b/>
          <w:sz w:val="20"/>
          <w:szCs w:val="20"/>
          <w:u w:val="single"/>
        </w:rPr>
      </w:pPr>
    </w:p>
    <w:p w14:paraId="22A099BD" w14:textId="77777777" w:rsidR="008C4C7F" w:rsidRDefault="008C4C7F">
      <w:pPr>
        <w:jc w:val="center"/>
        <w:rPr>
          <w:b/>
          <w:sz w:val="20"/>
          <w:szCs w:val="20"/>
          <w:u w:val="single"/>
        </w:rPr>
      </w:pPr>
    </w:p>
    <w:p w14:paraId="06369C57" w14:textId="77777777" w:rsidR="00371D9E" w:rsidRDefault="00371D9E">
      <w:pPr>
        <w:jc w:val="center"/>
        <w:rPr>
          <w:b/>
          <w:sz w:val="20"/>
          <w:szCs w:val="20"/>
          <w:u w:val="single"/>
        </w:rPr>
      </w:pPr>
    </w:p>
    <w:tbl>
      <w:tblPr>
        <w:tblStyle w:val="affb"/>
        <w:bidiVisual/>
        <w:tblW w:w="819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28"/>
        <w:gridCol w:w="1800"/>
        <w:gridCol w:w="1529"/>
        <w:gridCol w:w="1801"/>
        <w:gridCol w:w="1534"/>
      </w:tblGrid>
      <w:tr w:rsidR="00371D9E" w14:paraId="59C0D09B" w14:textId="77777777">
        <w:trPr>
          <w:trHeight w:val="160"/>
          <w:jc w:val="center"/>
        </w:trPr>
        <w:tc>
          <w:tcPr>
            <w:tcW w:w="8192" w:type="dxa"/>
            <w:gridSpan w:val="5"/>
            <w:shd w:val="clear" w:color="auto" w:fill="E6E6E6"/>
            <w:vAlign w:val="center"/>
          </w:tcPr>
          <w:p w14:paraId="78185D50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ROOM 713-AB4 ( )</w:t>
            </w:r>
          </w:p>
        </w:tc>
      </w:tr>
      <w:tr w:rsidR="00371D9E" w14:paraId="63A78892" w14:textId="77777777">
        <w:trPr>
          <w:trHeight w:val="160"/>
          <w:jc w:val="center"/>
        </w:trPr>
        <w:tc>
          <w:tcPr>
            <w:tcW w:w="1528" w:type="dxa"/>
            <w:shd w:val="clear" w:color="auto" w:fill="E6E6E6"/>
            <w:vAlign w:val="center"/>
          </w:tcPr>
          <w:p w14:paraId="550F9E9A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800" w:type="dxa"/>
            <w:shd w:val="clear" w:color="auto" w:fill="E6E6E6"/>
            <w:vAlign w:val="center"/>
          </w:tcPr>
          <w:p w14:paraId="5344610C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529" w:type="dxa"/>
            <w:shd w:val="clear" w:color="auto" w:fill="E6E6E6"/>
            <w:vAlign w:val="center"/>
          </w:tcPr>
          <w:p w14:paraId="014BE0CE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801" w:type="dxa"/>
            <w:shd w:val="clear" w:color="auto" w:fill="E6E6E6"/>
            <w:vAlign w:val="center"/>
          </w:tcPr>
          <w:p w14:paraId="56FBF156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34" w:type="dxa"/>
            <w:shd w:val="clear" w:color="auto" w:fill="E6E6E6"/>
            <w:vAlign w:val="center"/>
          </w:tcPr>
          <w:p w14:paraId="1A665A6B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371D9E" w14:paraId="361E389D" w14:textId="77777777">
        <w:trPr>
          <w:trHeight w:val="420"/>
          <w:jc w:val="center"/>
        </w:trPr>
        <w:tc>
          <w:tcPr>
            <w:tcW w:w="1528" w:type="dxa"/>
          </w:tcPr>
          <w:p w14:paraId="2D2F30BE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11</w:t>
            </w:r>
          </w:p>
          <w:p w14:paraId="066DAB7D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fferential and Integral Calculus</w:t>
            </w:r>
          </w:p>
          <w:p w14:paraId="3858924F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KP</w:t>
            </w:r>
          </w:p>
        </w:tc>
        <w:tc>
          <w:tcPr>
            <w:tcW w:w="1800" w:type="dxa"/>
            <w:vAlign w:val="center"/>
          </w:tcPr>
          <w:p w14:paraId="38F1A782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334</w:t>
            </w:r>
          </w:p>
          <w:p w14:paraId="29B3F2A8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ements of Machine Dynamics &amp; Design</w:t>
            </w:r>
          </w:p>
          <w:p w14:paraId="7770D4FE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D</w:t>
            </w:r>
          </w:p>
        </w:tc>
        <w:tc>
          <w:tcPr>
            <w:tcW w:w="1529" w:type="dxa"/>
            <w:vAlign w:val="center"/>
          </w:tcPr>
          <w:p w14:paraId="3EA81CCB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11</w:t>
            </w:r>
          </w:p>
          <w:p w14:paraId="52656FC9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fferential and Integral Calculus</w:t>
            </w:r>
          </w:p>
          <w:p w14:paraId="187E5C45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KP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A68C46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334</w:t>
            </w:r>
          </w:p>
          <w:p w14:paraId="0A601EAB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ements of Machine Dynamics &amp; Design</w:t>
            </w:r>
          </w:p>
          <w:p w14:paraId="2485334E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D</w:t>
            </w:r>
          </w:p>
        </w:tc>
        <w:tc>
          <w:tcPr>
            <w:tcW w:w="1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50DFF1F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11</w:t>
            </w:r>
          </w:p>
          <w:p w14:paraId="2500FC30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fferential and Integral Calculus</w:t>
            </w:r>
          </w:p>
          <w:p w14:paraId="31D7928F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KP</w:t>
            </w:r>
          </w:p>
        </w:tc>
      </w:tr>
      <w:tr w:rsidR="00371D9E" w14:paraId="01F2F114" w14:textId="77777777">
        <w:trPr>
          <w:trHeight w:val="380"/>
          <w:jc w:val="center"/>
        </w:trPr>
        <w:tc>
          <w:tcPr>
            <w:tcW w:w="1528" w:type="dxa"/>
          </w:tcPr>
          <w:p w14:paraId="406EAF82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800" w:type="dxa"/>
          </w:tcPr>
          <w:p w14:paraId="714FEB36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529" w:type="dxa"/>
          </w:tcPr>
          <w:p w14:paraId="21FF606B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801" w:type="dxa"/>
          </w:tcPr>
          <w:p w14:paraId="5D22AEA1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534" w:type="dxa"/>
          </w:tcPr>
          <w:p w14:paraId="16923474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</w:tr>
    </w:tbl>
    <w:p w14:paraId="601742D0" w14:textId="77777777" w:rsidR="00371D9E" w:rsidRDefault="00371D9E">
      <w:pPr>
        <w:jc w:val="center"/>
        <w:rPr>
          <w:b/>
          <w:sz w:val="20"/>
          <w:szCs w:val="20"/>
        </w:rPr>
      </w:pPr>
    </w:p>
    <w:p w14:paraId="776B0864" w14:textId="77777777" w:rsidR="00371D9E" w:rsidRDefault="00371D9E">
      <w:pPr>
        <w:jc w:val="center"/>
        <w:rPr>
          <w:b/>
          <w:sz w:val="20"/>
          <w:szCs w:val="20"/>
          <w:u w:val="single"/>
        </w:rPr>
      </w:pPr>
    </w:p>
    <w:p w14:paraId="602DEB92" w14:textId="77777777" w:rsidR="00371D9E" w:rsidRDefault="00371D9E">
      <w:pPr>
        <w:jc w:val="center"/>
        <w:rPr>
          <w:b/>
          <w:sz w:val="20"/>
          <w:szCs w:val="20"/>
          <w:u w:val="single"/>
        </w:rPr>
      </w:pPr>
    </w:p>
    <w:p w14:paraId="5CB33AFF" w14:textId="77777777" w:rsidR="00371D9E" w:rsidRDefault="00371D9E">
      <w:pPr>
        <w:jc w:val="center"/>
        <w:rPr>
          <w:b/>
          <w:sz w:val="20"/>
          <w:szCs w:val="20"/>
          <w:u w:val="single"/>
        </w:rPr>
      </w:pPr>
    </w:p>
    <w:tbl>
      <w:tblPr>
        <w:tblStyle w:val="affc"/>
        <w:bidiVisual/>
        <w:tblW w:w="819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28"/>
        <w:gridCol w:w="1800"/>
        <w:gridCol w:w="1529"/>
        <w:gridCol w:w="1801"/>
        <w:gridCol w:w="1534"/>
      </w:tblGrid>
      <w:tr w:rsidR="00371D9E" w14:paraId="7200CF34" w14:textId="77777777">
        <w:trPr>
          <w:trHeight w:val="160"/>
          <w:jc w:val="center"/>
        </w:trPr>
        <w:tc>
          <w:tcPr>
            <w:tcW w:w="8192" w:type="dxa"/>
            <w:gridSpan w:val="5"/>
            <w:shd w:val="clear" w:color="auto" w:fill="E6E6E6"/>
            <w:vAlign w:val="center"/>
          </w:tcPr>
          <w:p w14:paraId="62EB253F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OOM 714-AB4 ( )</w:t>
            </w:r>
          </w:p>
        </w:tc>
      </w:tr>
      <w:tr w:rsidR="00371D9E" w14:paraId="3466342E" w14:textId="77777777">
        <w:trPr>
          <w:trHeight w:val="160"/>
          <w:jc w:val="center"/>
        </w:trPr>
        <w:tc>
          <w:tcPr>
            <w:tcW w:w="1528" w:type="dxa"/>
            <w:shd w:val="clear" w:color="auto" w:fill="E6E6E6"/>
            <w:vAlign w:val="center"/>
          </w:tcPr>
          <w:p w14:paraId="2419FE9F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800" w:type="dxa"/>
            <w:shd w:val="clear" w:color="auto" w:fill="E6E6E6"/>
            <w:vAlign w:val="center"/>
          </w:tcPr>
          <w:p w14:paraId="1449CFA3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529" w:type="dxa"/>
            <w:shd w:val="clear" w:color="auto" w:fill="E6E6E6"/>
            <w:vAlign w:val="center"/>
          </w:tcPr>
          <w:p w14:paraId="6EAF6AB1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801" w:type="dxa"/>
            <w:shd w:val="clear" w:color="auto" w:fill="E6E6E6"/>
            <w:vAlign w:val="center"/>
          </w:tcPr>
          <w:p w14:paraId="5A9CF745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34" w:type="dxa"/>
            <w:shd w:val="clear" w:color="auto" w:fill="E6E6E6"/>
            <w:vAlign w:val="center"/>
          </w:tcPr>
          <w:p w14:paraId="52C6EC5B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371D9E" w14:paraId="08B070FE" w14:textId="77777777">
        <w:trPr>
          <w:trHeight w:val="420"/>
          <w:jc w:val="center"/>
        </w:trPr>
        <w:tc>
          <w:tcPr>
            <w:tcW w:w="1528" w:type="dxa"/>
          </w:tcPr>
          <w:p w14:paraId="4FEC8960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133</w:t>
            </w:r>
          </w:p>
          <w:p w14:paraId="405EF859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extile Raw Materials II </w:t>
            </w:r>
          </w:p>
          <w:p w14:paraId="166A4B52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SR</w:t>
            </w:r>
          </w:p>
          <w:p w14:paraId="06D84C3A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</w:t>
            </w:r>
          </w:p>
          <w:p w14:paraId="32F112D4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313</w:t>
            </w:r>
          </w:p>
          <w:p w14:paraId="656C2CF9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bric Manufacturing – II</w:t>
            </w:r>
          </w:p>
          <w:p w14:paraId="0206441F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H</w:t>
            </w:r>
          </w:p>
        </w:tc>
        <w:tc>
          <w:tcPr>
            <w:tcW w:w="1800" w:type="dxa"/>
            <w:vAlign w:val="center"/>
          </w:tcPr>
          <w:p w14:paraId="45700FCF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11</w:t>
            </w:r>
          </w:p>
          <w:p w14:paraId="771B5B07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fferential and Integral Calculus</w:t>
            </w:r>
          </w:p>
          <w:p w14:paraId="6F8022C9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KP</w:t>
            </w:r>
          </w:p>
          <w:p w14:paraId="21C373FB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</w:p>
          <w:p w14:paraId="62451A81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10</w:t>
            </w:r>
          </w:p>
          <w:p w14:paraId="1016BB28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xtile Mill Utilities</w:t>
            </w:r>
          </w:p>
          <w:p w14:paraId="53169D69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D</w:t>
            </w:r>
          </w:p>
          <w:p w14:paraId="25A1A19C" w14:textId="77777777" w:rsidR="00371D9E" w:rsidRDefault="00371D9E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29" w:type="dxa"/>
            <w:vAlign w:val="center"/>
          </w:tcPr>
          <w:p w14:paraId="44C196B1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133</w:t>
            </w:r>
          </w:p>
          <w:p w14:paraId="51BEE6E8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extile Raw Materials II </w:t>
            </w:r>
          </w:p>
          <w:p w14:paraId="23AD2D9F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SR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BBF059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11</w:t>
            </w:r>
          </w:p>
          <w:p w14:paraId="56005A07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fferential and Integral Calculus</w:t>
            </w:r>
          </w:p>
          <w:p w14:paraId="668A9442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KP</w:t>
            </w:r>
          </w:p>
        </w:tc>
        <w:tc>
          <w:tcPr>
            <w:tcW w:w="1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D66A062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334</w:t>
            </w:r>
          </w:p>
          <w:p w14:paraId="1523CBD6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ements of Machine Dynamics &amp; Design</w:t>
            </w:r>
          </w:p>
          <w:p w14:paraId="194F8A84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D</w:t>
            </w:r>
          </w:p>
          <w:p w14:paraId="1B819F28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</w:p>
          <w:p w14:paraId="56C373A8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10</w:t>
            </w:r>
          </w:p>
          <w:p w14:paraId="2338E1BA" w14:textId="77777777" w:rsidR="00371D9E" w:rsidRDefault="00FD6DF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xtile Mill Utilities</w:t>
            </w:r>
          </w:p>
          <w:p w14:paraId="58387369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D</w:t>
            </w:r>
          </w:p>
        </w:tc>
      </w:tr>
      <w:tr w:rsidR="00371D9E" w14:paraId="4E294618" w14:textId="77777777">
        <w:trPr>
          <w:trHeight w:val="380"/>
          <w:jc w:val="center"/>
        </w:trPr>
        <w:tc>
          <w:tcPr>
            <w:tcW w:w="1528" w:type="dxa"/>
          </w:tcPr>
          <w:p w14:paraId="73EB7EB0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+8</w:t>
            </w:r>
          </w:p>
        </w:tc>
        <w:tc>
          <w:tcPr>
            <w:tcW w:w="1800" w:type="dxa"/>
          </w:tcPr>
          <w:p w14:paraId="2C680B8B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+3</w:t>
            </w:r>
          </w:p>
        </w:tc>
        <w:tc>
          <w:tcPr>
            <w:tcW w:w="1529" w:type="dxa"/>
          </w:tcPr>
          <w:p w14:paraId="2E8F92A9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801" w:type="dxa"/>
          </w:tcPr>
          <w:p w14:paraId="54FA3BF4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534" w:type="dxa"/>
          </w:tcPr>
          <w:p w14:paraId="1EDAE253" w14:textId="77777777" w:rsidR="00371D9E" w:rsidRDefault="00FD6DF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+5</w:t>
            </w:r>
          </w:p>
        </w:tc>
      </w:tr>
    </w:tbl>
    <w:p w14:paraId="2072EC8C" w14:textId="77777777" w:rsidR="00371D9E" w:rsidRDefault="00371D9E">
      <w:pPr>
        <w:rPr>
          <w:b/>
          <w:sz w:val="20"/>
          <w:szCs w:val="20"/>
        </w:rPr>
      </w:pPr>
    </w:p>
    <w:p w14:paraId="73E98AED" w14:textId="77777777" w:rsidR="00371D9E" w:rsidRDefault="00371D9E">
      <w:pPr>
        <w:ind w:left="3600" w:firstLine="720"/>
        <w:rPr>
          <w:b/>
          <w:sz w:val="22"/>
          <w:szCs w:val="22"/>
        </w:rPr>
      </w:pPr>
    </w:p>
    <w:p w14:paraId="61839EA8" w14:textId="77777777" w:rsidR="00371D9E" w:rsidRDefault="00371D9E">
      <w:pPr>
        <w:rPr>
          <w:b/>
          <w:sz w:val="20"/>
          <w:szCs w:val="20"/>
        </w:rPr>
      </w:pPr>
    </w:p>
    <w:p w14:paraId="116A76EA" w14:textId="77777777" w:rsidR="008C4C7F" w:rsidRDefault="008C4C7F">
      <w:pPr>
        <w:rPr>
          <w:b/>
          <w:sz w:val="20"/>
          <w:szCs w:val="20"/>
        </w:rPr>
      </w:pPr>
    </w:p>
    <w:p w14:paraId="3C60A75B" w14:textId="77777777" w:rsidR="00371D9E" w:rsidRDefault="00FD6DFC">
      <w:pPr>
        <w:rPr>
          <w:b/>
          <w:sz w:val="20"/>
          <w:szCs w:val="20"/>
        </w:rPr>
      </w:pPr>
      <w:r>
        <w:rPr>
          <w:b/>
          <w:sz w:val="20"/>
          <w:szCs w:val="20"/>
        </w:rPr>
        <w:lastRenderedPageBreak/>
        <w:t>Summary:</w:t>
      </w:r>
    </w:p>
    <w:p w14:paraId="63011850" w14:textId="77777777" w:rsidR="00371D9E" w:rsidRDefault="00371D9E">
      <w:pPr>
        <w:rPr>
          <w:b/>
          <w:sz w:val="20"/>
          <w:szCs w:val="20"/>
        </w:rPr>
      </w:pPr>
    </w:p>
    <w:p w14:paraId="3C0E8F20" w14:textId="77777777" w:rsidR="008C4C7F" w:rsidRDefault="008C4C7F">
      <w:pPr>
        <w:rPr>
          <w:b/>
          <w:sz w:val="20"/>
          <w:szCs w:val="20"/>
        </w:rPr>
      </w:pPr>
    </w:p>
    <w:p w14:paraId="1595A534" w14:textId="77777777" w:rsidR="008C4C7F" w:rsidRDefault="008C4C7F">
      <w:pPr>
        <w:rPr>
          <w:b/>
          <w:sz w:val="20"/>
          <w:szCs w:val="20"/>
        </w:rPr>
      </w:pPr>
    </w:p>
    <w:tbl>
      <w:tblPr>
        <w:tblStyle w:val="affff"/>
        <w:tblW w:w="8753" w:type="dxa"/>
        <w:jc w:val="center"/>
        <w:tblLayout w:type="fixed"/>
        <w:tblLook w:val="0400" w:firstRow="0" w:lastRow="0" w:firstColumn="0" w:lastColumn="0" w:noHBand="0" w:noVBand="1"/>
      </w:tblPr>
      <w:tblGrid>
        <w:gridCol w:w="547"/>
        <w:gridCol w:w="2930"/>
        <w:gridCol w:w="1281"/>
        <w:gridCol w:w="1239"/>
        <w:gridCol w:w="2756"/>
      </w:tblGrid>
      <w:tr w:rsidR="008C4C7F" w14:paraId="18EA3621" w14:textId="77777777" w:rsidTr="002B0A84">
        <w:trPr>
          <w:trHeight w:val="52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28EF88EB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ept.</w:t>
            </w:r>
          </w:p>
        </w:tc>
        <w:tc>
          <w:tcPr>
            <w:tcW w:w="2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08646EB9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urse Code and Name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0FF87066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urse Teacher Initials</w:t>
            </w:r>
          </w:p>
        </w:tc>
        <w:tc>
          <w:tcPr>
            <w:tcW w:w="1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48FCAD94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 of Students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209BED45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ssigned Rooms</w:t>
            </w:r>
          </w:p>
        </w:tc>
      </w:tr>
      <w:tr w:rsidR="008C4C7F" w14:paraId="522EE754" w14:textId="77777777" w:rsidTr="002B0A84">
        <w:trPr>
          <w:trHeight w:val="36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6C2B3D18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E</w:t>
            </w:r>
          </w:p>
        </w:tc>
        <w:tc>
          <w:tcPr>
            <w:tcW w:w="2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1D3A8E5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 w:rsidRPr="008A5861">
              <w:rPr>
                <w:b/>
                <w:sz w:val="20"/>
                <w:szCs w:val="20"/>
              </w:rPr>
              <w:t>MAT 103</w:t>
            </w:r>
            <w:r>
              <w:rPr>
                <w:b/>
                <w:sz w:val="20"/>
                <w:szCs w:val="20"/>
              </w:rPr>
              <w:t>-</w:t>
            </w:r>
            <w:r w:rsidRPr="008A5861">
              <w:rPr>
                <w:b/>
                <w:sz w:val="20"/>
                <w:szCs w:val="20"/>
              </w:rPr>
              <w:t>Coordinate Geometry and Matrices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00337AD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FA</w:t>
            </w:r>
          </w:p>
        </w:tc>
        <w:tc>
          <w:tcPr>
            <w:tcW w:w="1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67BC38F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50A2B60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03(10)</w:t>
            </w:r>
          </w:p>
        </w:tc>
      </w:tr>
      <w:tr w:rsidR="008C4C7F" w14:paraId="448E850F" w14:textId="77777777" w:rsidTr="002B0A84">
        <w:trPr>
          <w:trHeight w:val="36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6C6D591B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</w:p>
        </w:tc>
        <w:tc>
          <w:tcPr>
            <w:tcW w:w="2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A00479C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1-</w:t>
            </w:r>
            <w:r w:rsidRPr="008A5861">
              <w:rPr>
                <w:b/>
                <w:sz w:val="20"/>
                <w:szCs w:val="20"/>
              </w:rPr>
              <w:t>Differential and Integral Calculus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7C80D9B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KP</w:t>
            </w:r>
          </w:p>
        </w:tc>
        <w:tc>
          <w:tcPr>
            <w:tcW w:w="1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0BEB64C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5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F6443EB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03(10), 704(5)</w:t>
            </w:r>
          </w:p>
        </w:tc>
      </w:tr>
      <w:tr w:rsidR="008C4C7F" w14:paraId="46F07AE0" w14:textId="77777777" w:rsidTr="002B0A84">
        <w:trPr>
          <w:trHeight w:val="36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2A935F80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</w:p>
        </w:tc>
        <w:tc>
          <w:tcPr>
            <w:tcW w:w="2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2C37D2D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E414-</w:t>
            </w:r>
            <w:r w:rsidRPr="008A5861">
              <w:rPr>
                <w:b/>
                <w:sz w:val="20"/>
                <w:szCs w:val="20"/>
              </w:rPr>
              <w:t>Prestressed Concrete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0A612B8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H</w:t>
            </w:r>
          </w:p>
        </w:tc>
        <w:tc>
          <w:tcPr>
            <w:tcW w:w="1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0E2901ED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33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63B95D9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04(14), 701(19)</w:t>
            </w:r>
          </w:p>
        </w:tc>
      </w:tr>
      <w:tr w:rsidR="008C4C7F" w14:paraId="20373629" w14:textId="77777777" w:rsidTr="002B0A84">
        <w:trPr>
          <w:trHeight w:val="36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12A6C370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</w:p>
        </w:tc>
        <w:tc>
          <w:tcPr>
            <w:tcW w:w="2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2A44DEC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201-</w:t>
            </w:r>
            <w:r w:rsidRPr="008A5861">
              <w:rPr>
                <w:b/>
                <w:sz w:val="20"/>
                <w:szCs w:val="20"/>
              </w:rPr>
              <w:t>Mathematics-III: Vector Analysis and Statistics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44E0CFC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GED</w:t>
            </w:r>
          </w:p>
        </w:tc>
        <w:tc>
          <w:tcPr>
            <w:tcW w:w="1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154E682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011BBD3B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10</w:t>
            </w:r>
          </w:p>
        </w:tc>
      </w:tr>
      <w:tr w:rsidR="008C4C7F" w14:paraId="54898FFD" w14:textId="77777777" w:rsidTr="002B0A84">
        <w:trPr>
          <w:trHeight w:val="36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01257F71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</w:p>
        </w:tc>
        <w:tc>
          <w:tcPr>
            <w:tcW w:w="2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696C80A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E213-</w:t>
            </w:r>
            <w:r w:rsidRPr="008A5861">
              <w:rPr>
                <w:b/>
                <w:sz w:val="20"/>
                <w:szCs w:val="20"/>
              </w:rPr>
              <w:t>Mechanics of Solids II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184E963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IS</w:t>
            </w:r>
          </w:p>
        </w:tc>
        <w:tc>
          <w:tcPr>
            <w:tcW w:w="1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2FA35B5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3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3EB4A2D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10(10), 704(3)</w:t>
            </w:r>
          </w:p>
        </w:tc>
      </w:tr>
      <w:tr w:rsidR="008C4C7F" w14:paraId="440D63E1" w14:textId="77777777" w:rsidTr="002B0A84">
        <w:trPr>
          <w:trHeight w:val="44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C65CF7A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</w:t>
            </w:r>
          </w:p>
        </w:tc>
        <w:tc>
          <w:tcPr>
            <w:tcW w:w="2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8D54ABF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07-</w:t>
            </w:r>
            <w:r w:rsidRPr="008A5861">
              <w:rPr>
                <w:b/>
                <w:sz w:val="20"/>
                <w:szCs w:val="20"/>
              </w:rPr>
              <w:t>Mathematics-I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9A1498C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KP</w:t>
            </w:r>
          </w:p>
        </w:tc>
        <w:tc>
          <w:tcPr>
            <w:tcW w:w="1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B8F3043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0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F3B6138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11(15), 703(5)</w:t>
            </w:r>
          </w:p>
        </w:tc>
      </w:tr>
      <w:tr w:rsidR="008C4C7F" w14:paraId="326FCFE0" w14:textId="77777777" w:rsidTr="002B0A84">
        <w:trPr>
          <w:trHeight w:val="44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0BD93F7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</w:p>
        </w:tc>
        <w:tc>
          <w:tcPr>
            <w:tcW w:w="2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3E253C8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4110-</w:t>
            </w:r>
            <w:r w:rsidRPr="008A5861">
              <w:rPr>
                <w:b/>
                <w:sz w:val="20"/>
                <w:szCs w:val="20"/>
              </w:rPr>
              <w:t>Textile Mill Utilities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CB4EC75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D</w:t>
            </w:r>
          </w:p>
        </w:tc>
        <w:tc>
          <w:tcPr>
            <w:tcW w:w="1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3E0254F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3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9043B9C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11(5), 714(8)</w:t>
            </w:r>
          </w:p>
        </w:tc>
      </w:tr>
      <w:tr w:rsidR="008C4C7F" w14:paraId="27B3E1CA" w14:textId="77777777" w:rsidTr="002B0A84">
        <w:trPr>
          <w:trHeight w:val="44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06869620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</w:p>
        </w:tc>
        <w:tc>
          <w:tcPr>
            <w:tcW w:w="2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43A039E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313-</w:t>
            </w:r>
            <w:r w:rsidRPr="008A5861">
              <w:rPr>
                <w:b/>
                <w:sz w:val="20"/>
                <w:szCs w:val="20"/>
              </w:rPr>
              <w:t>Fabric Manufacturing – II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0A9B4DD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H</w:t>
            </w:r>
          </w:p>
        </w:tc>
        <w:tc>
          <w:tcPr>
            <w:tcW w:w="1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98C74DA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8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C6B9EB1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14</w:t>
            </w:r>
          </w:p>
        </w:tc>
      </w:tr>
      <w:tr w:rsidR="008C4C7F" w14:paraId="26FB9AC2" w14:textId="77777777" w:rsidTr="002B0A84">
        <w:trPr>
          <w:trHeight w:val="44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AE9D508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</w:p>
        </w:tc>
        <w:tc>
          <w:tcPr>
            <w:tcW w:w="2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79E54CC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133-</w:t>
            </w:r>
            <w:r w:rsidRPr="008A5861">
              <w:rPr>
                <w:b/>
                <w:sz w:val="20"/>
                <w:szCs w:val="20"/>
              </w:rPr>
              <w:t>Textile Raw Materials II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027D520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SR</w:t>
            </w:r>
          </w:p>
        </w:tc>
        <w:tc>
          <w:tcPr>
            <w:tcW w:w="1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327FD40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2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02B44CF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14</w:t>
            </w:r>
          </w:p>
        </w:tc>
      </w:tr>
      <w:tr w:rsidR="008C4C7F" w14:paraId="31AE3E06" w14:textId="77777777" w:rsidTr="002B0A84">
        <w:trPr>
          <w:trHeight w:val="44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D6CCAFD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</w:p>
        </w:tc>
        <w:tc>
          <w:tcPr>
            <w:tcW w:w="2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1B3FC76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334-</w:t>
            </w:r>
            <w:r w:rsidRPr="008A5861">
              <w:rPr>
                <w:b/>
                <w:sz w:val="20"/>
                <w:szCs w:val="20"/>
              </w:rPr>
              <w:t>Elements of Machine Dynamics &amp; Design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0E92FAF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D</w:t>
            </w:r>
          </w:p>
        </w:tc>
        <w:tc>
          <w:tcPr>
            <w:tcW w:w="1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CD706F2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5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032387F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12(20), 713(20), 714(5)</w:t>
            </w:r>
          </w:p>
        </w:tc>
      </w:tr>
      <w:tr w:rsidR="008C4C7F" w14:paraId="0D6D8ED7" w14:textId="77777777" w:rsidTr="002B0A84">
        <w:trPr>
          <w:trHeight w:val="420"/>
          <w:jc w:val="center"/>
        </w:trPr>
        <w:tc>
          <w:tcPr>
            <w:tcW w:w="54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048E3683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</w:p>
          <w:p w14:paraId="5ECDFA42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</w:t>
            </w:r>
          </w:p>
        </w:tc>
        <w:tc>
          <w:tcPr>
            <w:tcW w:w="2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F06986F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37-</w:t>
            </w:r>
            <w:r w:rsidRPr="008A5861">
              <w:rPr>
                <w:b/>
                <w:sz w:val="20"/>
                <w:szCs w:val="20"/>
              </w:rPr>
              <w:t>Measurement and Instrumentation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B12A7B9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A</w:t>
            </w:r>
          </w:p>
        </w:tc>
        <w:tc>
          <w:tcPr>
            <w:tcW w:w="1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5B95665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6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2345A00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01</w:t>
            </w:r>
          </w:p>
        </w:tc>
      </w:tr>
      <w:tr w:rsidR="008C4C7F" w14:paraId="3315666C" w14:textId="77777777" w:rsidTr="002B0A84">
        <w:trPr>
          <w:trHeight w:val="400"/>
          <w:jc w:val="center"/>
        </w:trPr>
        <w:tc>
          <w:tcPr>
            <w:tcW w:w="5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F0D839B" w14:textId="77777777" w:rsidR="008C4C7F" w:rsidRDefault="008C4C7F" w:rsidP="002B0A8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047E9F50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323-</w:t>
            </w:r>
            <w:r w:rsidRPr="001B67AF">
              <w:rPr>
                <w:b/>
                <w:sz w:val="20"/>
                <w:szCs w:val="20"/>
              </w:rPr>
              <w:t>Digital Signal Processing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08B276EA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A</w:t>
            </w:r>
          </w:p>
        </w:tc>
        <w:tc>
          <w:tcPr>
            <w:tcW w:w="1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188A0FC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0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194C34E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01(18), 703(20), 704(12)</w:t>
            </w:r>
          </w:p>
        </w:tc>
      </w:tr>
      <w:tr w:rsidR="008C4C7F" w14:paraId="07EBA075" w14:textId="77777777" w:rsidTr="002B0A84">
        <w:trPr>
          <w:trHeight w:val="40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70703F7" w14:textId="77777777" w:rsidR="008C4C7F" w:rsidRDefault="008C4C7F" w:rsidP="002B0A8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330068D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225-</w:t>
            </w:r>
            <w:r w:rsidRPr="001B67AF">
              <w:rPr>
                <w:b/>
                <w:sz w:val="20"/>
                <w:szCs w:val="20"/>
              </w:rPr>
              <w:t>Digital Electronics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47837AD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R</w:t>
            </w:r>
          </w:p>
        </w:tc>
        <w:tc>
          <w:tcPr>
            <w:tcW w:w="1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2FCA344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30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110431E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04(10), 710(20)</w:t>
            </w:r>
          </w:p>
        </w:tc>
      </w:tr>
      <w:tr w:rsidR="008C4C7F" w14:paraId="36DB5C4A" w14:textId="77777777" w:rsidTr="002B0A84">
        <w:trPr>
          <w:trHeight w:val="40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57751B6" w14:textId="77777777" w:rsidR="008C4C7F" w:rsidRDefault="008C4C7F" w:rsidP="002B0A8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D86AF92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219-</w:t>
            </w:r>
            <w:r w:rsidRPr="001B67AF">
              <w:rPr>
                <w:b/>
                <w:sz w:val="20"/>
                <w:szCs w:val="20"/>
              </w:rPr>
              <w:t>Continuous Signals and Linear Systems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30A6901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A</w:t>
            </w:r>
          </w:p>
        </w:tc>
        <w:tc>
          <w:tcPr>
            <w:tcW w:w="1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16B13AC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5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3DE6BD2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01</w:t>
            </w:r>
          </w:p>
        </w:tc>
      </w:tr>
      <w:tr w:rsidR="008C4C7F" w14:paraId="28614058" w14:textId="77777777" w:rsidTr="002B0A84">
        <w:trPr>
          <w:trHeight w:val="40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870463F" w14:textId="77777777" w:rsidR="008C4C7F" w:rsidRDefault="008C4C7F" w:rsidP="002B0A8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6439DAE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23-</w:t>
            </w:r>
            <w:r w:rsidRPr="001B67AF">
              <w:rPr>
                <w:b/>
                <w:sz w:val="20"/>
                <w:szCs w:val="20"/>
              </w:rPr>
              <w:t>Co-ordinate Geometry, Vector Analysis and Statistics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0B04D7EF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KP</w:t>
            </w:r>
          </w:p>
        </w:tc>
        <w:tc>
          <w:tcPr>
            <w:tcW w:w="1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3DC9662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0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0820E09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11(20), 712(20)</w:t>
            </w:r>
          </w:p>
        </w:tc>
      </w:tr>
      <w:tr w:rsidR="008C4C7F" w14:paraId="33CA19E9" w14:textId="77777777" w:rsidTr="002B0A84">
        <w:trPr>
          <w:trHeight w:val="40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5EE37FA" w14:textId="77777777" w:rsidR="008C4C7F" w:rsidRDefault="008C4C7F" w:rsidP="002B0A8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0EE63AA7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111-</w:t>
            </w:r>
            <w:r w:rsidRPr="001B67AF">
              <w:rPr>
                <w:b/>
                <w:sz w:val="20"/>
                <w:szCs w:val="20"/>
              </w:rPr>
              <w:t>Differential and Integral Calculus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164E16D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KP</w:t>
            </w:r>
          </w:p>
        </w:tc>
        <w:tc>
          <w:tcPr>
            <w:tcW w:w="1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0628D463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7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7689FDF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12(10), 713(30), 714(17)</w:t>
            </w:r>
          </w:p>
        </w:tc>
      </w:tr>
      <w:tr w:rsidR="008C4C7F" w14:paraId="125831E9" w14:textId="77777777" w:rsidTr="002B0A84">
        <w:trPr>
          <w:trHeight w:val="40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B50C8B3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TE</w:t>
            </w:r>
          </w:p>
        </w:tc>
        <w:tc>
          <w:tcPr>
            <w:tcW w:w="2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53058B1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AC733DF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</w:p>
        </w:tc>
        <w:tc>
          <w:tcPr>
            <w:tcW w:w="1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71DED58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2272235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</w:p>
        </w:tc>
      </w:tr>
      <w:tr w:rsidR="008C4C7F" w14:paraId="3ED29D60" w14:textId="77777777" w:rsidTr="002B0A84">
        <w:trPr>
          <w:trHeight w:val="300"/>
          <w:jc w:val="center"/>
        </w:trPr>
        <w:tc>
          <w:tcPr>
            <w:tcW w:w="475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5C7F6546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                          Total Students:409</w:t>
            </w:r>
          </w:p>
        </w:tc>
        <w:tc>
          <w:tcPr>
            <w:tcW w:w="1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1E5D2006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75A247BD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. of Required Rooms: 8 </w:t>
            </w:r>
          </w:p>
          <w:p w14:paraId="6DA71B63" w14:textId="77777777" w:rsidR="008C4C7F" w:rsidRDefault="008C4C7F" w:rsidP="002B0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. of Required Invigilators:  17</w:t>
            </w:r>
          </w:p>
        </w:tc>
      </w:tr>
    </w:tbl>
    <w:p w14:paraId="30EC41D2" w14:textId="77777777" w:rsidR="008C4C7F" w:rsidRDefault="008C4C7F">
      <w:pPr>
        <w:rPr>
          <w:b/>
          <w:sz w:val="20"/>
          <w:szCs w:val="20"/>
        </w:rPr>
      </w:pPr>
    </w:p>
    <w:p w14:paraId="72A5D5E0" w14:textId="77777777" w:rsidR="008C4C7F" w:rsidRDefault="008C4C7F">
      <w:pPr>
        <w:rPr>
          <w:b/>
          <w:sz w:val="20"/>
          <w:szCs w:val="20"/>
        </w:rPr>
      </w:pPr>
    </w:p>
    <w:p w14:paraId="5F0AE23E" w14:textId="77777777" w:rsidR="00371D9E" w:rsidRDefault="00371D9E">
      <w:pPr>
        <w:rPr>
          <w:b/>
          <w:sz w:val="20"/>
          <w:szCs w:val="20"/>
        </w:rPr>
      </w:pPr>
    </w:p>
    <w:p w14:paraId="3F9645B5" w14:textId="77777777" w:rsidR="00371D9E" w:rsidRDefault="00371D9E">
      <w:pPr>
        <w:rPr>
          <w:b/>
          <w:sz w:val="20"/>
          <w:szCs w:val="20"/>
        </w:rPr>
      </w:pPr>
    </w:p>
    <w:p w14:paraId="02FCFACA" w14:textId="77777777" w:rsidR="00371D9E" w:rsidRDefault="00371D9E">
      <w:pPr>
        <w:rPr>
          <w:b/>
          <w:sz w:val="20"/>
          <w:szCs w:val="20"/>
        </w:rPr>
      </w:pPr>
    </w:p>
    <w:p w14:paraId="3E2DB62E" w14:textId="77777777" w:rsidR="00371D9E" w:rsidRDefault="00371D9E">
      <w:pPr>
        <w:tabs>
          <w:tab w:val="center" w:pos="4680"/>
          <w:tab w:val="right" w:pos="9360"/>
          <w:tab w:val="center" w:pos="4798"/>
          <w:tab w:val="right" w:pos="9596"/>
        </w:tabs>
        <w:rPr>
          <w:b/>
          <w:sz w:val="22"/>
          <w:szCs w:val="22"/>
        </w:rPr>
      </w:pPr>
    </w:p>
    <w:tbl>
      <w:tblPr>
        <w:tblStyle w:val="affff0"/>
        <w:tblW w:w="10265" w:type="dxa"/>
        <w:tblLayout w:type="fixed"/>
        <w:tblLook w:val="0400" w:firstRow="0" w:lastRow="0" w:firstColumn="0" w:lastColumn="0" w:noHBand="0" w:noVBand="1"/>
      </w:tblPr>
      <w:tblGrid>
        <w:gridCol w:w="4447"/>
        <w:gridCol w:w="363"/>
        <w:gridCol w:w="803"/>
        <w:gridCol w:w="470"/>
        <w:gridCol w:w="4182"/>
      </w:tblGrid>
      <w:tr w:rsidR="00371D9E" w14:paraId="7FA5F14E" w14:textId="77777777">
        <w:trPr>
          <w:trHeight w:val="840"/>
        </w:trPr>
        <w:tc>
          <w:tcPr>
            <w:tcW w:w="4447" w:type="dxa"/>
          </w:tcPr>
          <w:p w14:paraId="7AB2CF49" w14:textId="77777777" w:rsidR="00371D9E" w:rsidRDefault="00FD6DFC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Engr. Md. </w:t>
            </w:r>
            <w:hyperlink r:id="rId7">
              <w:proofErr w:type="spellStart"/>
              <w:r>
                <w:rPr>
                  <w:color w:val="0000EE"/>
                  <w:u w:val="single"/>
                </w:rPr>
                <w:t>Mashud</w:t>
              </w:r>
              <w:proofErr w:type="spellEnd"/>
              <w:r>
                <w:rPr>
                  <w:color w:val="0000EE"/>
                  <w:u w:val="single"/>
                </w:rPr>
                <w:t xml:space="preserve"> Raihan</w:t>
              </w:r>
            </w:hyperlink>
          </w:p>
          <w:p w14:paraId="38C72CCA" w14:textId="77777777" w:rsidR="00371D9E" w:rsidRDefault="00FD6DFC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ember, Exam Committee</w:t>
            </w:r>
          </w:p>
          <w:p w14:paraId="4C0E123B" w14:textId="77777777" w:rsidR="00371D9E" w:rsidRDefault="00FD6DFC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>Faculty of Engineering, DIU</w:t>
            </w:r>
          </w:p>
        </w:tc>
        <w:tc>
          <w:tcPr>
            <w:tcW w:w="363" w:type="dxa"/>
          </w:tcPr>
          <w:p w14:paraId="52DE3AE6" w14:textId="77777777" w:rsidR="00371D9E" w:rsidRDefault="00371D9E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803" w:type="dxa"/>
          </w:tcPr>
          <w:p w14:paraId="32865EC0" w14:textId="77777777" w:rsidR="00371D9E" w:rsidRDefault="00371D9E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470" w:type="dxa"/>
          </w:tcPr>
          <w:p w14:paraId="67EDB361" w14:textId="77777777" w:rsidR="00371D9E" w:rsidRDefault="00371D9E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4182" w:type="dxa"/>
          </w:tcPr>
          <w:p w14:paraId="250782F5" w14:textId="77777777" w:rsidR="00371D9E" w:rsidRDefault="00FD6DFC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              </w:t>
            </w:r>
            <w:proofErr w:type="spellStart"/>
            <w:r>
              <w:rPr>
                <w:b/>
                <w:sz w:val="22"/>
                <w:szCs w:val="22"/>
              </w:rPr>
              <w:t>Kazi</w:t>
            </w:r>
            <w:proofErr w:type="spellEnd"/>
            <w:r>
              <w:rPr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b/>
                <w:sz w:val="22"/>
                <w:szCs w:val="22"/>
              </w:rPr>
              <w:t>Obaidur</w:t>
            </w:r>
            <w:proofErr w:type="spellEnd"/>
            <w:r>
              <w:rPr>
                <w:b/>
                <w:sz w:val="22"/>
                <w:szCs w:val="22"/>
              </w:rPr>
              <w:t xml:space="preserve"> Rahman</w:t>
            </w:r>
          </w:p>
          <w:p w14:paraId="2C37A801" w14:textId="77777777" w:rsidR="00371D9E" w:rsidRDefault="00FD6DFC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               Chairman, Exam Committee</w:t>
            </w:r>
          </w:p>
          <w:p w14:paraId="6E34EE46" w14:textId="77777777" w:rsidR="00371D9E" w:rsidRDefault="00FD6DFC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jc w:val="center"/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                Faculty of Engineering, DIU</w:t>
            </w:r>
          </w:p>
        </w:tc>
      </w:tr>
    </w:tbl>
    <w:p w14:paraId="1C274389" w14:textId="77777777" w:rsidR="00371D9E" w:rsidRDefault="00371D9E">
      <w:pPr>
        <w:tabs>
          <w:tab w:val="center" w:pos="4680"/>
          <w:tab w:val="right" w:pos="9360"/>
          <w:tab w:val="center" w:pos="4798"/>
          <w:tab w:val="right" w:pos="9596"/>
        </w:tabs>
        <w:rPr>
          <w:b/>
          <w:sz w:val="20"/>
          <w:szCs w:val="20"/>
        </w:rPr>
      </w:pPr>
    </w:p>
    <w:sectPr w:rsidR="00371D9E" w:rsidSect="00371D9E">
      <w:headerReference w:type="default" r:id="rId8"/>
      <w:pgSz w:w="15840" w:h="12240" w:orient="landscape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791A6B" w14:textId="77777777" w:rsidR="00B901A0" w:rsidRDefault="00B901A0" w:rsidP="00371D9E">
      <w:r>
        <w:separator/>
      </w:r>
    </w:p>
  </w:endnote>
  <w:endnote w:type="continuationSeparator" w:id="0">
    <w:p w14:paraId="4E62F3D8" w14:textId="77777777" w:rsidR="00B901A0" w:rsidRDefault="00B901A0" w:rsidP="00371D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15401F" w14:textId="77777777" w:rsidR="00B901A0" w:rsidRDefault="00B901A0" w:rsidP="00371D9E">
      <w:r>
        <w:separator/>
      </w:r>
    </w:p>
  </w:footnote>
  <w:footnote w:type="continuationSeparator" w:id="0">
    <w:p w14:paraId="2852E962" w14:textId="77777777" w:rsidR="00B901A0" w:rsidRDefault="00B901A0" w:rsidP="00371D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81F89" w14:textId="77777777" w:rsidR="00371D9E" w:rsidRDefault="00FD6DFC">
    <w:pPr>
      <w:tabs>
        <w:tab w:val="center" w:pos="4320"/>
        <w:tab w:val="right" w:pos="8640"/>
      </w:tabs>
      <w:spacing w:before="720" w:line="360" w:lineRule="auto"/>
      <w:jc w:val="center"/>
      <w:rPr>
        <w:b/>
        <w:sz w:val="32"/>
        <w:szCs w:val="32"/>
      </w:rPr>
    </w:pPr>
    <w:r>
      <w:rPr>
        <w:b/>
        <w:sz w:val="32"/>
        <w:szCs w:val="32"/>
      </w:rPr>
      <w:t>Mid Term Exam, Faculty of Engineering, Spring, 2022</w:t>
    </w:r>
  </w:p>
  <w:p w14:paraId="139EB758" w14:textId="77777777" w:rsidR="00371D9E" w:rsidRDefault="00FD6DFC">
    <w:pPr>
      <w:tabs>
        <w:tab w:val="center" w:pos="4320"/>
        <w:tab w:val="right" w:pos="8640"/>
      </w:tabs>
      <w:spacing w:line="360" w:lineRule="auto"/>
      <w:jc w:val="center"/>
      <w:rPr>
        <w:b/>
        <w:color w:val="ED7D31"/>
        <w:sz w:val="30"/>
        <w:szCs w:val="30"/>
      </w:rPr>
    </w:pPr>
    <w:r>
      <w:rPr>
        <w:b/>
        <w:sz w:val="32"/>
        <w:szCs w:val="32"/>
      </w:rPr>
      <w:t>Date:05/05/2022 Slot: (D)</w:t>
    </w:r>
  </w:p>
  <w:p w14:paraId="4AEC6603" w14:textId="77777777" w:rsidR="00371D9E" w:rsidRDefault="00371D9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3NzG0MDMzMTU0MbdU0lEKTi0uzszPAykwrAUAvr9BbiwAAAA="/>
  </w:docVars>
  <w:rsids>
    <w:rsidRoot w:val="00371D9E"/>
    <w:rsid w:val="00371D9E"/>
    <w:rsid w:val="008C4C7F"/>
    <w:rsid w:val="00B901A0"/>
    <w:rsid w:val="00FC5E29"/>
    <w:rsid w:val="00FD6D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02400A"/>
  <w15:docId w15:val="{172A0143-404D-4C7D-93B7-86CD3CA4B4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124F"/>
    <w:rPr>
      <w:color w:val="000000"/>
    </w:rPr>
  </w:style>
  <w:style w:type="paragraph" w:styleId="Heading1">
    <w:name w:val="heading 1"/>
    <w:basedOn w:val="Normal3"/>
    <w:next w:val="Normal3"/>
    <w:rsid w:val="00371D9E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3"/>
    <w:next w:val="Normal3"/>
    <w:rsid w:val="00371D9E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3"/>
    <w:next w:val="Normal3"/>
    <w:rsid w:val="00371D9E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3"/>
    <w:next w:val="Normal3"/>
    <w:rsid w:val="00371D9E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3"/>
    <w:next w:val="Normal3"/>
    <w:rsid w:val="00371D9E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3"/>
    <w:next w:val="Normal3"/>
    <w:rsid w:val="00371D9E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371D9E"/>
  </w:style>
  <w:style w:type="paragraph" w:styleId="Title">
    <w:name w:val="Title"/>
    <w:basedOn w:val="Normal3"/>
    <w:next w:val="Normal3"/>
    <w:rsid w:val="00371D9E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2">
    <w:name w:val="Normal2"/>
    <w:rsid w:val="00371D9E"/>
  </w:style>
  <w:style w:type="paragraph" w:customStyle="1" w:styleId="Normal3">
    <w:name w:val="Normal3"/>
    <w:rsid w:val="00371D9E"/>
  </w:style>
  <w:style w:type="paragraph" w:customStyle="1" w:styleId="Normal10">
    <w:name w:val="Normal1"/>
    <w:rsid w:val="0092063F"/>
    <w:rPr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92063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063F"/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2063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063F"/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Subtitle">
    <w:name w:val="Subtitle"/>
    <w:basedOn w:val="Normal"/>
    <w:next w:val="Normal"/>
    <w:rsid w:val="00371D9E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0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1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2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3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4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5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6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7">
    <w:basedOn w:val="TableNormal"/>
    <w:rsid w:val="00371D9E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8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9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a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b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c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d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e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0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1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2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3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4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5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6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7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8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9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a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b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c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d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e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0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1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2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3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4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5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6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7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8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9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a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b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c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d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e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0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1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2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3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4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5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6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7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8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9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a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b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c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d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e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f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ff0">
    <w:basedOn w:val="TableNormal"/>
    <w:rsid w:val="00371D9E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mashudraihan87@gmail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e6IJa6eeM6yoRXHWmSC65QeMqsA==">AMUW2mXShV94HgikxJNOx5S0Z0vXZjMXo5klBpQWm0tD+SVzfh1OJf+uDIocpbev598/O6BgfrZdFIzBiIj7Unnpe80UhkgRA1fgQ8dENouwUFz8a/XVNKVFxj7EBZtW8b5WvL3nECO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701</Words>
  <Characters>4001</Characters>
  <Application>Microsoft Office Word</Application>
  <DocSecurity>0</DocSecurity>
  <Lines>33</Lines>
  <Paragraphs>9</Paragraphs>
  <ScaleCrop>false</ScaleCrop>
  <Company/>
  <LinksUpToDate>false</LinksUpToDate>
  <CharactersWithSpaces>4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s. Murshida Khatun</dc:creator>
  <cp:lastModifiedBy>Administrator</cp:lastModifiedBy>
  <cp:revision>2</cp:revision>
  <dcterms:created xsi:type="dcterms:W3CDTF">2022-03-05T04:33:00Z</dcterms:created>
  <dcterms:modified xsi:type="dcterms:W3CDTF">2022-03-05T04:33:00Z</dcterms:modified>
</cp:coreProperties>
</file>